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F4DA9E" w14:textId="77777777" w:rsidR="001A3B6D" w:rsidRDefault="001A3B6D" w:rsidP="009332BA">
      <w:pPr>
        <w:rPr>
          <w:b/>
          <w:bCs/>
        </w:rPr>
      </w:pPr>
    </w:p>
    <w:tbl>
      <w:tblPr>
        <w:tblW w:w="8522" w:type="dxa"/>
        <w:tblInd w:w="-142" w:type="dxa"/>
        <w:tblLayout w:type="fixed"/>
        <w:tblLook w:val="01E0" w:firstRow="1" w:lastRow="1" w:firstColumn="1" w:lastColumn="1" w:noHBand="0" w:noVBand="0"/>
      </w:tblPr>
      <w:tblGrid>
        <w:gridCol w:w="6408"/>
        <w:gridCol w:w="2114"/>
      </w:tblGrid>
      <w:tr w:rsidR="001A3B6D" w:rsidRPr="00D82719" w14:paraId="4F6C6DE7" w14:textId="77777777" w:rsidTr="00E62E6E">
        <w:tc>
          <w:tcPr>
            <w:tcW w:w="6408" w:type="dxa"/>
          </w:tcPr>
          <w:p w14:paraId="0386769E" w14:textId="5DF373D4" w:rsidR="001A3B6D" w:rsidRDefault="00313BCB" w:rsidP="00E62E6E">
            <w:r>
              <w:rPr>
                <w:rFonts w:ascii="Arial" w:eastAsia="Times New Roman" w:hAnsi="Arial" w:cs="Times New Roman"/>
                <w:b/>
                <w:kern w:val="28"/>
                <w:sz w:val="28"/>
                <w:szCs w:val="20"/>
                <w:lang w:eastAsia="zh-CN"/>
              </w:rPr>
              <w:t xml:space="preserve">Procedure </w:t>
            </w:r>
            <w:r w:rsidR="00F85DF8">
              <w:rPr>
                <w:rFonts w:ascii="Arial" w:eastAsia="Times New Roman" w:hAnsi="Arial" w:cs="Times New Roman"/>
                <w:b/>
                <w:kern w:val="28"/>
                <w:sz w:val="28"/>
                <w:szCs w:val="20"/>
                <w:lang w:eastAsia="zh-CN"/>
              </w:rPr>
              <w:t>for creating</w:t>
            </w:r>
            <w:r w:rsidR="002D5BF1">
              <w:rPr>
                <w:rFonts w:ascii="Arial" w:eastAsia="Times New Roman" w:hAnsi="Arial" w:cs="Times New Roman"/>
                <w:b/>
                <w:kern w:val="28"/>
                <w:sz w:val="28"/>
                <w:szCs w:val="20"/>
                <w:lang w:eastAsia="zh-CN"/>
              </w:rPr>
              <w:t xml:space="preserve"> </w:t>
            </w:r>
            <w:r w:rsidR="003333B1">
              <w:rPr>
                <w:rFonts w:ascii="Arial" w:eastAsia="Times New Roman" w:hAnsi="Arial" w:cs="Times New Roman"/>
                <w:b/>
                <w:kern w:val="28"/>
                <w:sz w:val="28"/>
                <w:szCs w:val="20"/>
                <w:lang w:eastAsia="zh-CN"/>
              </w:rPr>
              <w:t>Adlib T</w:t>
            </w:r>
            <w:r>
              <w:rPr>
                <w:rFonts w:ascii="Arial" w:eastAsia="Times New Roman" w:hAnsi="Arial" w:cs="Times New Roman"/>
                <w:b/>
                <w:kern w:val="28"/>
                <w:sz w:val="28"/>
                <w:szCs w:val="20"/>
                <w:lang w:eastAsia="zh-CN"/>
              </w:rPr>
              <w:t xml:space="preserve">hesaurus subject authorities </w:t>
            </w:r>
            <w:r w:rsidR="00F9248B">
              <w:rPr>
                <w:rFonts w:ascii="Arial" w:eastAsia="Times New Roman" w:hAnsi="Arial" w:cs="Times New Roman"/>
                <w:b/>
                <w:kern w:val="28"/>
                <w:sz w:val="28"/>
                <w:szCs w:val="20"/>
                <w:lang w:eastAsia="zh-CN"/>
              </w:rPr>
              <w:t>for geographic area</w:t>
            </w:r>
            <w:r>
              <w:rPr>
                <w:rFonts w:ascii="Arial" w:eastAsia="Times New Roman" w:hAnsi="Arial" w:cs="Times New Roman"/>
                <w:b/>
                <w:kern w:val="28"/>
                <w:sz w:val="28"/>
                <w:szCs w:val="20"/>
                <w:lang w:eastAsia="zh-CN"/>
              </w:rPr>
              <w:t>s</w:t>
            </w:r>
          </w:p>
          <w:p w14:paraId="5881300A" w14:textId="5FE6FB14" w:rsidR="001A3B6D" w:rsidRDefault="001A3B6D" w:rsidP="00E62E6E">
            <w:pPr>
              <w:pStyle w:val="TRIM"/>
              <w:spacing w:after="60"/>
              <w:rPr>
                <w:rFonts w:cs="Arial"/>
              </w:rPr>
            </w:pPr>
            <w:r>
              <w:rPr>
                <w:rFonts w:cs="Arial"/>
              </w:rPr>
              <w:t>Approved by Collection Management Procedures Committee XXXXXXX</w:t>
            </w:r>
          </w:p>
          <w:p w14:paraId="6F1CC2A7" w14:textId="77777777" w:rsidR="001A3B6D" w:rsidRPr="00D93D87" w:rsidRDefault="001A3B6D" w:rsidP="00E62E6E">
            <w:pPr>
              <w:pStyle w:val="TRIM"/>
              <w:spacing w:after="60"/>
              <w:rPr>
                <w:rFonts w:cs="Arial"/>
              </w:rPr>
            </w:pPr>
          </w:p>
        </w:tc>
        <w:tc>
          <w:tcPr>
            <w:tcW w:w="2114" w:type="dxa"/>
            <w:vAlign w:val="center"/>
          </w:tcPr>
          <w:p w14:paraId="3D646466" w14:textId="77777777" w:rsidR="001A3B6D" w:rsidRPr="00D82719" w:rsidRDefault="001A3B6D" w:rsidP="00E62E6E">
            <w:pPr>
              <w:rPr>
                <w:rFonts w:cs="Arial"/>
              </w:rPr>
            </w:pPr>
            <w:r>
              <w:rPr>
                <w:rFonts w:cs="Arial"/>
                <w:noProof/>
                <w:sz w:val="20"/>
                <w:lang w:eastAsia="en-AU"/>
              </w:rPr>
              <w:drawing>
                <wp:inline distT="0" distB="0" distL="0" distR="0" wp14:anchorId="0DC11063" wp14:editId="429E54CC">
                  <wp:extent cx="1276350" cy="7239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6350" cy="72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F8E0590" w14:textId="324EF89F" w:rsidR="00996155" w:rsidRPr="00F9248B" w:rsidRDefault="00996155" w:rsidP="00F9248B">
      <w:pPr>
        <w:pStyle w:val="Heading2"/>
      </w:pPr>
      <w:r w:rsidRPr="00F9248B">
        <w:t>Purpose</w:t>
      </w:r>
    </w:p>
    <w:p w14:paraId="275780AF" w14:textId="566688D0" w:rsidR="00F02914" w:rsidRDefault="00F85DF8" w:rsidP="00D122E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</w:t>
      </w:r>
      <w:r w:rsidR="00D122E4">
        <w:rPr>
          <w:rFonts w:ascii="Arial" w:hAnsi="Arial" w:cs="Arial"/>
          <w:sz w:val="20"/>
          <w:szCs w:val="20"/>
        </w:rPr>
        <w:t>his procedure instructs</w:t>
      </w:r>
      <w:r w:rsidR="00C03530">
        <w:rPr>
          <w:rFonts w:ascii="Arial" w:hAnsi="Arial" w:cs="Arial"/>
          <w:sz w:val="20"/>
          <w:szCs w:val="20"/>
        </w:rPr>
        <w:t xml:space="preserve"> Library and Information Services </w:t>
      </w:r>
      <w:r w:rsidR="00D122E4">
        <w:rPr>
          <w:rFonts w:ascii="Arial" w:hAnsi="Arial" w:cs="Arial"/>
          <w:sz w:val="20"/>
          <w:szCs w:val="20"/>
        </w:rPr>
        <w:t>cataloguers</w:t>
      </w:r>
      <w:r w:rsidR="00C03530">
        <w:rPr>
          <w:rFonts w:ascii="Arial" w:hAnsi="Arial" w:cs="Arial"/>
          <w:sz w:val="20"/>
          <w:szCs w:val="20"/>
        </w:rPr>
        <w:t xml:space="preserve"> working in Adlib on how to </w:t>
      </w:r>
      <w:r w:rsidR="008B1E75">
        <w:rPr>
          <w:rFonts w:ascii="Arial" w:hAnsi="Arial" w:cs="Arial"/>
          <w:sz w:val="20"/>
          <w:szCs w:val="20"/>
        </w:rPr>
        <w:t>enter</w:t>
      </w:r>
      <w:r w:rsidR="00C03530">
        <w:rPr>
          <w:rFonts w:ascii="Arial" w:hAnsi="Arial" w:cs="Arial"/>
          <w:sz w:val="20"/>
          <w:szCs w:val="20"/>
        </w:rPr>
        <w:t xml:space="preserve"> </w:t>
      </w:r>
      <w:r w:rsidR="00DA6019" w:rsidRPr="00E72CE4">
        <w:rPr>
          <w:rFonts w:ascii="Arial" w:hAnsi="Arial" w:cs="Arial"/>
          <w:sz w:val="20"/>
          <w:szCs w:val="20"/>
        </w:rPr>
        <w:t>cor</w:t>
      </w:r>
      <w:r w:rsidR="00E72CE4">
        <w:rPr>
          <w:rFonts w:ascii="Arial" w:hAnsi="Arial" w:cs="Arial"/>
          <w:sz w:val="20"/>
          <w:szCs w:val="20"/>
        </w:rPr>
        <w:t>rectly constructed</w:t>
      </w:r>
      <w:r w:rsidR="00F9248B" w:rsidRPr="00E72CE4">
        <w:rPr>
          <w:rFonts w:ascii="Arial" w:hAnsi="Arial" w:cs="Arial"/>
          <w:sz w:val="20"/>
          <w:szCs w:val="20"/>
        </w:rPr>
        <w:t xml:space="preserve"> </w:t>
      </w:r>
      <w:r w:rsidRPr="00E72CE4">
        <w:rPr>
          <w:rFonts w:ascii="Arial" w:hAnsi="Arial" w:cs="Arial"/>
          <w:sz w:val="20"/>
          <w:szCs w:val="20"/>
        </w:rPr>
        <w:t>Library of Congress Subject Heading</w:t>
      </w:r>
      <w:r>
        <w:rPr>
          <w:rFonts w:ascii="Arial" w:hAnsi="Arial" w:cs="Arial"/>
          <w:sz w:val="20"/>
          <w:szCs w:val="20"/>
        </w:rPr>
        <w:t xml:space="preserve"> (LC</w:t>
      </w:r>
      <w:r w:rsidR="002D6D42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 xml:space="preserve">H) </w:t>
      </w:r>
      <w:r w:rsidR="00F87ED9" w:rsidRPr="00E72CE4">
        <w:rPr>
          <w:rFonts w:ascii="Arial" w:hAnsi="Arial" w:cs="Arial"/>
          <w:sz w:val="20"/>
          <w:szCs w:val="20"/>
        </w:rPr>
        <w:t xml:space="preserve">authorities </w:t>
      </w:r>
      <w:r w:rsidR="00C03530">
        <w:rPr>
          <w:rFonts w:ascii="Arial" w:hAnsi="Arial" w:cs="Arial"/>
          <w:sz w:val="20"/>
          <w:szCs w:val="20"/>
        </w:rPr>
        <w:t>to represent</w:t>
      </w:r>
      <w:r w:rsidR="00C2670D" w:rsidRPr="00E72CE4">
        <w:rPr>
          <w:rFonts w:ascii="Arial" w:hAnsi="Arial" w:cs="Arial"/>
          <w:sz w:val="20"/>
          <w:szCs w:val="20"/>
        </w:rPr>
        <w:t xml:space="preserve"> </w:t>
      </w:r>
      <w:r w:rsidR="00F9248B" w:rsidRPr="00E72CE4">
        <w:rPr>
          <w:rFonts w:ascii="Arial" w:hAnsi="Arial" w:cs="Arial"/>
          <w:sz w:val="20"/>
          <w:szCs w:val="20"/>
        </w:rPr>
        <w:t xml:space="preserve">geographic </w:t>
      </w:r>
      <w:r w:rsidR="00C2670D" w:rsidRPr="00E72CE4">
        <w:rPr>
          <w:rFonts w:ascii="Arial" w:hAnsi="Arial" w:cs="Arial"/>
          <w:sz w:val="20"/>
          <w:szCs w:val="20"/>
        </w:rPr>
        <w:t>areas, within Adlib</w:t>
      </w:r>
      <w:r w:rsidR="00C03530">
        <w:rPr>
          <w:rFonts w:ascii="Arial" w:hAnsi="Arial" w:cs="Arial"/>
          <w:sz w:val="20"/>
          <w:szCs w:val="20"/>
        </w:rPr>
        <w:t xml:space="preserve">; this may include headings for </w:t>
      </w:r>
      <w:r w:rsidR="00C03530" w:rsidRPr="00E72CE4">
        <w:rPr>
          <w:rFonts w:ascii="Arial" w:hAnsi="Arial" w:cs="Arial"/>
          <w:sz w:val="20"/>
          <w:szCs w:val="20"/>
        </w:rPr>
        <w:t>towns, suburbs, geographic features, addresses and buildings</w:t>
      </w:r>
      <w:r w:rsidR="00C03530">
        <w:rPr>
          <w:rFonts w:ascii="Arial" w:hAnsi="Arial" w:cs="Arial"/>
          <w:sz w:val="20"/>
          <w:szCs w:val="20"/>
        </w:rPr>
        <w:t>.</w:t>
      </w:r>
      <w:r w:rsidR="00D122E4">
        <w:rPr>
          <w:rFonts w:ascii="Arial" w:hAnsi="Arial" w:cs="Arial"/>
          <w:sz w:val="20"/>
          <w:szCs w:val="20"/>
        </w:rPr>
        <w:t xml:space="preserve"> </w:t>
      </w:r>
      <w:r w:rsidR="00D122E4" w:rsidRPr="00E72CE4">
        <w:rPr>
          <w:rFonts w:ascii="Arial" w:hAnsi="Arial" w:cs="Arial"/>
          <w:sz w:val="20"/>
          <w:szCs w:val="20"/>
        </w:rPr>
        <w:t>Th</w:t>
      </w:r>
      <w:r w:rsidR="00D122E4">
        <w:rPr>
          <w:rFonts w:ascii="Arial" w:hAnsi="Arial" w:cs="Arial"/>
          <w:sz w:val="20"/>
          <w:szCs w:val="20"/>
        </w:rPr>
        <w:t>is procedure assumes that cataloguers</w:t>
      </w:r>
      <w:r w:rsidR="00D122E4">
        <w:rPr>
          <w:rFonts w:ascii="Arial" w:hAnsi="Arial" w:cs="Arial"/>
          <w:sz w:val="20"/>
          <w:szCs w:val="20"/>
        </w:rPr>
        <w:t xml:space="preserve"> can create and update records in </w:t>
      </w:r>
      <w:r w:rsidR="00D122E4">
        <w:rPr>
          <w:rFonts w:ascii="Arial" w:hAnsi="Arial" w:cs="Arial"/>
          <w:sz w:val="20"/>
          <w:szCs w:val="20"/>
        </w:rPr>
        <w:t>Adlib.</w:t>
      </w:r>
    </w:p>
    <w:p w14:paraId="3D21370F" w14:textId="77777777" w:rsidR="00F02914" w:rsidRDefault="00F02914" w:rsidP="0017702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79A46F51" w14:textId="08340810" w:rsidR="00F02914" w:rsidRPr="00F9248B" w:rsidRDefault="00F02914" w:rsidP="00F02914">
      <w:pPr>
        <w:pStyle w:val="Heading2"/>
      </w:pPr>
      <w:r>
        <w:t>Related documents</w:t>
      </w:r>
    </w:p>
    <w:p w14:paraId="0B505A6F" w14:textId="470DDC30" w:rsidR="0017702C" w:rsidRPr="00E72CE4" w:rsidRDefault="00F02914" w:rsidP="0017702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ataloguers should refer to the following related standards and </w:t>
      </w:r>
      <w:r w:rsidR="0017702C" w:rsidRPr="00E72CE4">
        <w:rPr>
          <w:rFonts w:ascii="Arial" w:hAnsi="Arial" w:cs="Arial"/>
          <w:sz w:val="20"/>
          <w:szCs w:val="20"/>
        </w:rPr>
        <w:t>guidelines</w:t>
      </w:r>
      <w:r>
        <w:rPr>
          <w:rFonts w:ascii="Arial" w:hAnsi="Arial" w:cs="Arial"/>
          <w:sz w:val="20"/>
          <w:szCs w:val="20"/>
        </w:rPr>
        <w:t xml:space="preserve"> to ensure all headings are correctly constructed prior to entry into the Adlib </w:t>
      </w:r>
      <w:r w:rsidR="00D122E4">
        <w:rPr>
          <w:rFonts w:ascii="Arial" w:hAnsi="Arial" w:cs="Arial"/>
          <w:sz w:val="20"/>
          <w:szCs w:val="20"/>
        </w:rPr>
        <w:t>Thesaurus</w:t>
      </w:r>
      <w:r w:rsidR="0017702C" w:rsidRPr="00E72CE4">
        <w:rPr>
          <w:rFonts w:ascii="Arial" w:hAnsi="Arial" w:cs="Arial"/>
          <w:sz w:val="20"/>
          <w:szCs w:val="20"/>
        </w:rPr>
        <w:t>:</w:t>
      </w:r>
    </w:p>
    <w:p w14:paraId="592B9AE1" w14:textId="7B1B4F5A" w:rsidR="00C2670D" w:rsidRPr="00E72CE4" w:rsidRDefault="00DA6019" w:rsidP="0017702C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E72CE4">
        <w:rPr>
          <w:rFonts w:ascii="Arial" w:hAnsi="Times New Roman" w:cs="Arial"/>
          <w:kern w:val="24"/>
          <w:sz w:val="20"/>
          <w:szCs w:val="20"/>
        </w:rPr>
        <w:t>Library of Congress</w:t>
      </w:r>
      <w:r w:rsidR="00C03530">
        <w:rPr>
          <w:rFonts w:ascii="Arial" w:hAnsi="Times New Roman" w:cs="Arial"/>
          <w:kern w:val="24"/>
          <w:sz w:val="20"/>
          <w:szCs w:val="20"/>
        </w:rPr>
        <w:t>,</w:t>
      </w:r>
      <w:r w:rsidRPr="00E72CE4">
        <w:rPr>
          <w:rFonts w:ascii="Arial" w:hAnsi="Times New Roman" w:cs="Arial"/>
          <w:kern w:val="24"/>
          <w:sz w:val="20"/>
          <w:szCs w:val="20"/>
        </w:rPr>
        <w:t xml:space="preserve"> </w:t>
      </w:r>
      <w:r w:rsidR="00C2670D" w:rsidRPr="00E72CE4">
        <w:rPr>
          <w:rFonts w:ascii="Arial" w:hAnsi="Times New Roman" w:cs="Arial"/>
          <w:kern w:val="24"/>
          <w:sz w:val="20"/>
          <w:szCs w:val="20"/>
        </w:rPr>
        <w:t>Subject Heading</w:t>
      </w:r>
      <w:r w:rsidR="00C03530">
        <w:rPr>
          <w:rFonts w:ascii="Arial" w:hAnsi="Times New Roman" w:cs="Arial"/>
          <w:kern w:val="24"/>
          <w:sz w:val="20"/>
          <w:szCs w:val="20"/>
        </w:rPr>
        <w:t>s</w:t>
      </w:r>
      <w:r w:rsidR="00C2670D" w:rsidRPr="00E72CE4">
        <w:rPr>
          <w:rFonts w:ascii="Arial" w:hAnsi="Times New Roman" w:cs="Arial"/>
          <w:kern w:val="24"/>
          <w:sz w:val="20"/>
          <w:szCs w:val="20"/>
        </w:rPr>
        <w:t xml:space="preserve"> Manual (SHM)</w:t>
      </w:r>
    </w:p>
    <w:p w14:paraId="029DA71C" w14:textId="2FE575C9" w:rsidR="00C2670D" w:rsidRDefault="00F85DF8" w:rsidP="0017702C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20"/>
          <w:szCs w:val="20"/>
        </w:rPr>
      </w:pPr>
      <w:r>
        <w:rPr>
          <w:rFonts w:ascii="Arial" w:hAnsi="Times New Roman" w:cs="Arial"/>
          <w:kern w:val="24"/>
          <w:sz w:val="20"/>
          <w:szCs w:val="20"/>
        </w:rPr>
        <w:t>N</w:t>
      </w:r>
      <w:r w:rsidR="00C03530">
        <w:rPr>
          <w:rFonts w:ascii="Arial" w:hAnsi="Times New Roman" w:cs="Arial"/>
          <w:kern w:val="24"/>
          <w:sz w:val="20"/>
          <w:szCs w:val="20"/>
        </w:rPr>
        <w:t>ational Library of Australia,</w:t>
      </w:r>
      <w:r>
        <w:rPr>
          <w:rFonts w:ascii="Arial" w:hAnsi="Times New Roman" w:cs="Arial"/>
          <w:kern w:val="24"/>
          <w:sz w:val="20"/>
          <w:szCs w:val="20"/>
        </w:rPr>
        <w:t xml:space="preserve"> </w:t>
      </w:r>
      <w:r w:rsidR="00C2670D" w:rsidRPr="00E72CE4">
        <w:rPr>
          <w:rFonts w:ascii="Arial" w:hAnsi="Times New Roman" w:cs="Arial"/>
          <w:kern w:val="24"/>
          <w:sz w:val="20"/>
          <w:szCs w:val="20"/>
        </w:rPr>
        <w:t>Australian extension to LCSH</w:t>
      </w:r>
    </w:p>
    <w:p w14:paraId="6FEACA6D" w14:textId="026FA1FE" w:rsidR="008B1E75" w:rsidRPr="00E72CE4" w:rsidRDefault="00C03530" w:rsidP="0017702C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20"/>
          <w:szCs w:val="20"/>
        </w:rPr>
      </w:pPr>
      <w:r>
        <w:rPr>
          <w:rFonts w:ascii="Arial" w:hAnsi="Times New Roman" w:cs="Arial"/>
          <w:kern w:val="24"/>
          <w:sz w:val="20"/>
          <w:szCs w:val="20"/>
        </w:rPr>
        <w:t>S</w:t>
      </w:r>
      <w:r w:rsidR="00F85DF8">
        <w:rPr>
          <w:rFonts w:ascii="Arial" w:hAnsi="Times New Roman" w:cs="Arial"/>
          <w:kern w:val="24"/>
          <w:sz w:val="20"/>
          <w:szCs w:val="20"/>
        </w:rPr>
        <w:t>LNSW</w:t>
      </w:r>
      <w:r>
        <w:rPr>
          <w:rFonts w:ascii="Arial" w:hAnsi="Times New Roman" w:cs="Arial"/>
          <w:kern w:val="24"/>
          <w:sz w:val="20"/>
          <w:szCs w:val="20"/>
        </w:rPr>
        <w:t xml:space="preserve">, </w:t>
      </w:r>
      <w:r w:rsidR="00115DF1" w:rsidRPr="00115DF1">
        <w:rPr>
          <w:rFonts w:ascii="Arial" w:hAnsi="Times New Roman" w:cs="Arial"/>
          <w:kern w:val="24"/>
          <w:sz w:val="20"/>
          <w:szCs w:val="20"/>
        </w:rPr>
        <w:t>Guidelines for constructing Library of Congress Subject Headings (LCSH) authorities to represent geographic areas</w:t>
      </w:r>
      <w:r w:rsidR="00EE2807">
        <w:rPr>
          <w:rFonts w:ascii="Arial" w:hAnsi="Times New Roman" w:cs="Arial"/>
          <w:kern w:val="24"/>
          <w:sz w:val="20"/>
          <w:szCs w:val="20"/>
        </w:rPr>
        <w:t>.</w:t>
      </w:r>
    </w:p>
    <w:p w14:paraId="33B70BC1" w14:textId="77777777" w:rsidR="00996155" w:rsidRPr="00F87006" w:rsidRDefault="00996155" w:rsidP="00996155">
      <w:pPr>
        <w:spacing w:after="0" w:line="240" w:lineRule="auto"/>
        <w:rPr>
          <w:rFonts w:ascii="Arial" w:hAnsi="Arial" w:cs="Arial"/>
        </w:rPr>
      </w:pPr>
    </w:p>
    <w:p w14:paraId="5A616152" w14:textId="48064462" w:rsidR="0017702C" w:rsidRDefault="00F37216" w:rsidP="0017702C">
      <w:pPr>
        <w:pStyle w:val="Heading2"/>
        <w:rPr>
          <w:lang w:val="en-US"/>
        </w:rPr>
      </w:pPr>
      <w:r>
        <w:rPr>
          <w:lang w:val="en-US"/>
        </w:rPr>
        <w:t xml:space="preserve">LSCH </w:t>
      </w:r>
      <w:r w:rsidR="0017702C">
        <w:rPr>
          <w:lang w:val="en-US"/>
        </w:rPr>
        <w:t>headings for geographic areas in Adlib thesaurus</w:t>
      </w:r>
    </w:p>
    <w:p w14:paraId="1375719E" w14:textId="77777777" w:rsidR="00941499" w:rsidRDefault="00F85DF8" w:rsidP="00941499">
      <w:pPr>
        <w:spacing w:after="0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 xml:space="preserve">LCSH headings are created in the </w:t>
      </w:r>
      <w:r w:rsidR="0017702C" w:rsidRPr="00D122E4">
        <w:rPr>
          <w:rFonts w:ascii="Arial" w:hAnsi="Arial" w:cs="Arial"/>
          <w:b/>
          <w:bCs/>
          <w:i/>
          <w:iCs/>
          <w:sz w:val="20"/>
          <w:szCs w:val="20"/>
          <w:lang w:val="en-US"/>
        </w:rPr>
        <w:t xml:space="preserve">Adlib </w:t>
      </w:r>
      <w:proofErr w:type="spellStart"/>
      <w:proofErr w:type="gramStart"/>
      <w:r w:rsidR="0017702C" w:rsidRPr="00D122E4">
        <w:rPr>
          <w:rFonts w:ascii="Arial" w:hAnsi="Arial" w:cs="Arial"/>
          <w:b/>
          <w:bCs/>
          <w:i/>
          <w:iCs/>
          <w:sz w:val="20"/>
          <w:szCs w:val="20"/>
          <w:lang w:val="en-US"/>
        </w:rPr>
        <w:t>database</w:t>
      </w:r>
      <w:r w:rsidR="0017702C" w:rsidRPr="006E7365">
        <w:rPr>
          <w:rFonts w:ascii="Arial" w:hAnsi="Arial" w:cs="Arial"/>
          <w:sz w:val="20"/>
          <w:szCs w:val="20"/>
          <w:lang w:val="en-US"/>
        </w:rPr>
        <w:t>:</w:t>
      </w:r>
      <w:r w:rsidR="0017702C" w:rsidRPr="00941499">
        <w:rPr>
          <w:rFonts w:ascii="Arial" w:hAnsi="Arial" w:cs="Arial"/>
          <w:b/>
          <w:bCs/>
          <w:i/>
          <w:iCs/>
          <w:sz w:val="20"/>
          <w:szCs w:val="20"/>
          <w:lang w:val="en-US"/>
        </w:rPr>
        <w:t>Thesaurus</w:t>
      </w:r>
      <w:proofErr w:type="spellEnd"/>
      <w:proofErr w:type="gramEnd"/>
      <w:r w:rsidR="00534A63">
        <w:rPr>
          <w:rFonts w:ascii="Arial" w:hAnsi="Arial" w:cs="Arial"/>
          <w:sz w:val="20"/>
          <w:szCs w:val="20"/>
          <w:lang w:val="en-US"/>
        </w:rPr>
        <w:t>, using the ta</w:t>
      </w:r>
      <w:r w:rsidR="00941499">
        <w:rPr>
          <w:rFonts w:ascii="Arial" w:hAnsi="Arial" w:cs="Arial"/>
          <w:sz w:val="20"/>
          <w:szCs w:val="20"/>
          <w:lang w:val="en-US"/>
        </w:rPr>
        <w:t xml:space="preserve">b </w:t>
      </w:r>
      <w:r w:rsidR="00941499" w:rsidRPr="00941499">
        <w:rPr>
          <w:rFonts w:ascii="Arial" w:hAnsi="Arial" w:cs="Arial"/>
          <w:b/>
          <w:bCs/>
          <w:i/>
          <w:iCs/>
          <w:sz w:val="20"/>
          <w:szCs w:val="20"/>
          <w:lang w:val="en-US"/>
        </w:rPr>
        <w:t>‘</w:t>
      </w:r>
      <w:r w:rsidR="00534A63" w:rsidRPr="00941499">
        <w:rPr>
          <w:rFonts w:ascii="Arial" w:hAnsi="Arial" w:cs="Arial"/>
          <w:b/>
          <w:bCs/>
          <w:i/>
          <w:iCs/>
          <w:sz w:val="20"/>
          <w:szCs w:val="20"/>
          <w:lang w:val="en-US"/>
        </w:rPr>
        <w:t>Thesaurus Term</w:t>
      </w:r>
      <w:r w:rsidR="00941499" w:rsidRPr="00941499">
        <w:rPr>
          <w:rFonts w:ascii="Arial" w:hAnsi="Arial" w:cs="Arial"/>
          <w:b/>
          <w:bCs/>
          <w:i/>
          <w:iCs/>
          <w:sz w:val="20"/>
          <w:szCs w:val="20"/>
          <w:lang w:val="en-US"/>
        </w:rPr>
        <w:t>’</w:t>
      </w:r>
      <w:r w:rsidR="00534A63" w:rsidRPr="00941499">
        <w:rPr>
          <w:rFonts w:ascii="Arial" w:hAnsi="Arial" w:cs="Arial"/>
          <w:sz w:val="20"/>
          <w:szCs w:val="20"/>
          <w:lang w:val="en-US"/>
        </w:rPr>
        <w:t>.</w:t>
      </w:r>
      <w:r w:rsidR="00941499">
        <w:rPr>
          <w:rFonts w:ascii="Arial" w:hAnsi="Arial" w:cs="Arial"/>
          <w:sz w:val="20"/>
          <w:szCs w:val="20"/>
          <w:lang w:val="en-US"/>
        </w:rPr>
        <w:t xml:space="preserve"> </w:t>
      </w:r>
    </w:p>
    <w:p w14:paraId="27DAC0F7" w14:textId="77777777" w:rsidR="00941499" w:rsidRDefault="00941499" w:rsidP="00941499">
      <w:pPr>
        <w:spacing w:after="0"/>
        <w:rPr>
          <w:rFonts w:ascii="Arial" w:hAnsi="Arial" w:cs="Arial"/>
          <w:sz w:val="20"/>
          <w:szCs w:val="20"/>
          <w:lang w:val="en-US"/>
        </w:rPr>
      </w:pPr>
    </w:p>
    <w:p w14:paraId="3856BAD6" w14:textId="6F421356" w:rsidR="00534A63" w:rsidRPr="00941499" w:rsidRDefault="00D122E4" w:rsidP="00941499">
      <w:pPr>
        <w:spacing w:after="0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Cataloguers should c</w:t>
      </w:r>
      <w:r w:rsidR="00941499">
        <w:rPr>
          <w:rFonts w:ascii="Arial" w:hAnsi="Arial" w:cs="Arial"/>
          <w:sz w:val="20"/>
          <w:szCs w:val="20"/>
          <w:lang w:val="en-US"/>
        </w:rPr>
        <w:t xml:space="preserve">reate </w:t>
      </w:r>
      <w:r>
        <w:rPr>
          <w:rFonts w:ascii="Arial" w:hAnsi="Arial" w:cs="Arial"/>
          <w:sz w:val="20"/>
          <w:szCs w:val="20"/>
          <w:lang w:val="en-US"/>
        </w:rPr>
        <w:t xml:space="preserve">or </w:t>
      </w:r>
      <w:r w:rsidR="00534A63">
        <w:rPr>
          <w:rFonts w:ascii="Arial" w:hAnsi="Arial" w:cs="Arial"/>
          <w:sz w:val="20"/>
          <w:szCs w:val="20"/>
          <w:lang w:val="en-US"/>
        </w:rPr>
        <w:t xml:space="preserve">update a subject heading for a geographic area </w:t>
      </w:r>
      <w:r w:rsidR="00EE2807">
        <w:rPr>
          <w:rFonts w:ascii="Arial" w:hAnsi="Arial" w:cs="Arial"/>
          <w:sz w:val="20"/>
          <w:szCs w:val="20"/>
          <w:lang w:val="en-US"/>
        </w:rPr>
        <w:t xml:space="preserve">in </w:t>
      </w:r>
      <w:r>
        <w:rPr>
          <w:rFonts w:ascii="Arial" w:hAnsi="Arial" w:cs="Arial"/>
          <w:sz w:val="20"/>
          <w:szCs w:val="20"/>
          <w:lang w:val="en-US"/>
        </w:rPr>
        <w:t>the Adlib</w:t>
      </w:r>
      <w:r w:rsidR="00EE2807">
        <w:rPr>
          <w:rFonts w:ascii="Arial" w:hAnsi="Arial" w:cs="Arial"/>
          <w:sz w:val="20"/>
          <w:szCs w:val="20"/>
          <w:lang w:val="en-US"/>
        </w:rPr>
        <w:t xml:space="preserve"> </w:t>
      </w:r>
      <w:bookmarkStart w:id="0" w:name="_GoBack"/>
      <w:bookmarkEnd w:id="0"/>
      <w:r w:rsidR="00EE2807">
        <w:rPr>
          <w:rFonts w:ascii="Arial" w:hAnsi="Arial" w:cs="Arial"/>
          <w:sz w:val="20"/>
          <w:szCs w:val="20"/>
          <w:lang w:val="en-US"/>
        </w:rPr>
        <w:t>Thesaurus</w:t>
      </w:r>
      <w:r w:rsidR="00941499">
        <w:rPr>
          <w:rFonts w:ascii="Arial" w:hAnsi="Arial" w:cs="Arial"/>
          <w:sz w:val="20"/>
          <w:szCs w:val="20"/>
          <w:lang w:val="en-US"/>
        </w:rPr>
        <w:t xml:space="preserve"> Term</w:t>
      </w:r>
      <w:r w:rsidR="00EE2807">
        <w:rPr>
          <w:rFonts w:ascii="Arial" w:hAnsi="Arial" w:cs="Arial"/>
          <w:sz w:val="20"/>
          <w:szCs w:val="20"/>
          <w:lang w:val="en-US"/>
        </w:rPr>
        <w:t xml:space="preserve"> </w:t>
      </w:r>
      <w:r w:rsidR="00941499">
        <w:rPr>
          <w:rFonts w:ascii="Arial" w:hAnsi="Arial" w:cs="Arial"/>
          <w:sz w:val="20"/>
          <w:szCs w:val="20"/>
          <w:lang w:val="en-US"/>
        </w:rPr>
        <w:t xml:space="preserve">tab </w:t>
      </w:r>
      <w:r w:rsidR="00EE2807">
        <w:rPr>
          <w:rFonts w:ascii="Arial" w:hAnsi="Arial" w:cs="Arial"/>
          <w:sz w:val="20"/>
          <w:szCs w:val="20"/>
          <w:lang w:val="en-US"/>
        </w:rPr>
        <w:t xml:space="preserve">according to the requirements and </w:t>
      </w:r>
      <w:r w:rsidR="00534A63">
        <w:rPr>
          <w:rFonts w:ascii="Arial" w:hAnsi="Arial" w:cs="Arial"/>
          <w:sz w:val="20"/>
          <w:szCs w:val="20"/>
          <w:lang w:val="en-US"/>
        </w:rPr>
        <w:t xml:space="preserve">instructions </w:t>
      </w:r>
      <w:r w:rsidR="00EE2807">
        <w:rPr>
          <w:rFonts w:ascii="Arial" w:hAnsi="Arial" w:cs="Arial"/>
          <w:sz w:val="20"/>
          <w:szCs w:val="20"/>
          <w:lang w:val="en-US"/>
        </w:rPr>
        <w:t>listed</w:t>
      </w:r>
      <w:r w:rsidR="00534A63">
        <w:rPr>
          <w:rFonts w:ascii="Arial" w:hAnsi="Arial" w:cs="Arial"/>
          <w:sz w:val="20"/>
          <w:szCs w:val="20"/>
          <w:lang w:val="en-US"/>
        </w:rPr>
        <w:t xml:space="preserve"> in the</w:t>
      </w:r>
      <w:r w:rsidR="00941499">
        <w:rPr>
          <w:rFonts w:ascii="Arial" w:hAnsi="Arial" w:cs="Arial"/>
          <w:sz w:val="20"/>
          <w:szCs w:val="20"/>
          <w:lang w:val="en-US"/>
        </w:rPr>
        <w:t xml:space="preserve"> following tables for each area within the tab</w:t>
      </w:r>
      <w:r w:rsidR="00534A63">
        <w:rPr>
          <w:rFonts w:ascii="Arial" w:hAnsi="Arial" w:cs="Arial"/>
          <w:sz w:val="20"/>
          <w:szCs w:val="20"/>
          <w:lang w:val="en-US"/>
        </w:rPr>
        <w:t>.</w:t>
      </w:r>
    </w:p>
    <w:p w14:paraId="3F9C005F" w14:textId="77777777" w:rsidR="00941499" w:rsidRDefault="00941499" w:rsidP="00941499">
      <w:pPr>
        <w:spacing w:after="0"/>
        <w:rPr>
          <w:rFonts w:ascii="Arial" w:hAnsi="Arial" w:cs="Arial"/>
          <w:b/>
          <w:bCs/>
          <w:i/>
          <w:iCs/>
          <w:lang w:val="en-US"/>
        </w:rPr>
      </w:pPr>
    </w:p>
    <w:p w14:paraId="046CE539" w14:textId="75F57AAB" w:rsidR="0017702C" w:rsidRPr="00F87ED9" w:rsidRDefault="0017702C" w:rsidP="003A03FF">
      <w:pPr>
        <w:rPr>
          <w:rFonts w:ascii="Arial" w:hAnsi="Arial" w:cs="Arial"/>
          <w:b/>
          <w:bCs/>
          <w:i/>
          <w:iCs/>
          <w:lang w:val="en-US"/>
        </w:rPr>
      </w:pPr>
      <w:r w:rsidRPr="00F87ED9">
        <w:rPr>
          <w:rFonts w:ascii="Arial" w:hAnsi="Arial" w:cs="Arial"/>
          <w:b/>
          <w:bCs/>
          <w:i/>
          <w:iCs/>
          <w:lang w:val="en-US"/>
        </w:rPr>
        <w:t>Term area</w:t>
      </w:r>
      <w:r w:rsidR="00C03530">
        <w:rPr>
          <w:rFonts w:ascii="Arial" w:hAnsi="Arial" w:cs="Arial"/>
          <w:b/>
          <w:bCs/>
          <w:i/>
          <w:iCs/>
          <w:lang w:val="en-US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271"/>
        <w:gridCol w:w="1276"/>
        <w:gridCol w:w="1701"/>
        <w:gridCol w:w="3118"/>
        <w:gridCol w:w="1276"/>
      </w:tblGrid>
      <w:tr w:rsidR="00F02914" w:rsidRPr="00F87ED9" w14:paraId="40DD4291" w14:textId="77777777" w:rsidTr="00F02914">
        <w:trPr>
          <w:trHeight w:val="485"/>
        </w:trPr>
        <w:tc>
          <w:tcPr>
            <w:tcW w:w="1271" w:type="dxa"/>
            <w:shd w:val="clear" w:color="auto" w:fill="D5DCE4" w:themeFill="text2" w:themeFillTint="33"/>
          </w:tcPr>
          <w:p w14:paraId="0EC5871D" w14:textId="33380BCE" w:rsidR="00F02914" w:rsidRPr="006E7365" w:rsidRDefault="00F02914" w:rsidP="005848E2">
            <w:pPr>
              <w:rPr>
                <w:rFonts w:ascii="Arial" w:hAnsi="Arial" w:cs="Arial"/>
                <w:sz w:val="20"/>
                <w:szCs w:val="20"/>
              </w:rPr>
            </w:pPr>
            <w:r w:rsidRPr="006E7365">
              <w:rPr>
                <w:rFonts w:ascii="Arial" w:hAnsi="Arial" w:cs="Arial"/>
                <w:sz w:val="20"/>
                <w:szCs w:val="20"/>
              </w:rPr>
              <w:t>Field Label</w:t>
            </w:r>
          </w:p>
        </w:tc>
        <w:tc>
          <w:tcPr>
            <w:tcW w:w="1276" w:type="dxa"/>
            <w:shd w:val="clear" w:color="auto" w:fill="D5DCE4" w:themeFill="text2" w:themeFillTint="33"/>
          </w:tcPr>
          <w:p w14:paraId="1D027433" w14:textId="1D2BCF9B" w:rsidR="00F02914" w:rsidRPr="006E7365" w:rsidRDefault="00F02914" w:rsidP="005848E2">
            <w:pPr>
              <w:rPr>
                <w:rFonts w:ascii="Arial" w:hAnsi="Arial" w:cs="Arial"/>
                <w:sz w:val="20"/>
                <w:szCs w:val="20"/>
              </w:rPr>
            </w:pPr>
            <w:r w:rsidRPr="006E7365">
              <w:rPr>
                <w:rFonts w:ascii="Arial" w:hAnsi="Arial" w:cs="Arial"/>
                <w:sz w:val="20"/>
                <w:szCs w:val="20"/>
              </w:rPr>
              <w:t>Field name</w:t>
            </w:r>
          </w:p>
        </w:tc>
        <w:tc>
          <w:tcPr>
            <w:tcW w:w="1701" w:type="dxa"/>
            <w:shd w:val="clear" w:color="auto" w:fill="D5DCE4" w:themeFill="text2" w:themeFillTint="33"/>
          </w:tcPr>
          <w:p w14:paraId="02307A82" w14:textId="5B3E756C" w:rsidR="00F02914" w:rsidRPr="006E7365" w:rsidRDefault="00F02914" w:rsidP="005848E2">
            <w:pPr>
              <w:rPr>
                <w:rFonts w:ascii="Arial" w:hAnsi="Arial" w:cs="Arial"/>
                <w:sz w:val="20"/>
                <w:szCs w:val="20"/>
              </w:rPr>
            </w:pPr>
            <w:r w:rsidRPr="006E7365">
              <w:rPr>
                <w:rFonts w:ascii="Arial" w:hAnsi="Arial" w:cs="Arial"/>
                <w:sz w:val="20"/>
                <w:szCs w:val="20"/>
              </w:rPr>
              <w:t>Type</w:t>
            </w:r>
          </w:p>
        </w:tc>
        <w:tc>
          <w:tcPr>
            <w:tcW w:w="3118" w:type="dxa"/>
            <w:shd w:val="clear" w:color="auto" w:fill="D5DCE4" w:themeFill="text2" w:themeFillTint="33"/>
          </w:tcPr>
          <w:p w14:paraId="18D886A0" w14:textId="260A6CE8" w:rsidR="00F02914" w:rsidRPr="006E7365" w:rsidRDefault="00F02914" w:rsidP="005848E2">
            <w:pPr>
              <w:rPr>
                <w:rFonts w:ascii="Arial" w:hAnsi="Arial" w:cs="Arial"/>
                <w:sz w:val="20"/>
                <w:szCs w:val="20"/>
              </w:rPr>
            </w:pPr>
            <w:r w:rsidRPr="006E7365">
              <w:rPr>
                <w:rFonts w:ascii="Arial" w:hAnsi="Arial" w:cs="Arial"/>
                <w:sz w:val="20"/>
                <w:szCs w:val="20"/>
              </w:rPr>
              <w:t>Instruction</w:t>
            </w:r>
          </w:p>
        </w:tc>
        <w:tc>
          <w:tcPr>
            <w:tcW w:w="1276" w:type="dxa"/>
            <w:shd w:val="clear" w:color="auto" w:fill="D5DCE4" w:themeFill="text2" w:themeFillTint="33"/>
          </w:tcPr>
          <w:p w14:paraId="45B160D9" w14:textId="162BC882" w:rsidR="00F02914" w:rsidRPr="006E7365" w:rsidRDefault="00F02914" w:rsidP="005848E2">
            <w:pPr>
              <w:rPr>
                <w:rFonts w:ascii="Arial" w:hAnsi="Arial" w:cs="Arial"/>
                <w:sz w:val="20"/>
                <w:szCs w:val="20"/>
              </w:rPr>
            </w:pPr>
            <w:r w:rsidRPr="006E7365">
              <w:rPr>
                <w:rFonts w:ascii="Arial" w:hAnsi="Arial" w:cs="Arial"/>
                <w:sz w:val="20"/>
                <w:szCs w:val="20"/>
              </w:rPr>
              <w:t>Requirement</w:t>
            </w:r>
          </w:p>
        </w:tc>
      </w:tr>
      <w:tr w:rsidR="00F02914" w:rsidRPr="00F87ED9" w14:paraId="0820B3C5" w14:textId="77777777" w:rsidTr="00F02914">
        <w:tc>
          <w:tcPr>
            <w:tcW w:w="1271" w:type="dxa"/>
          </w:tcPr>
          <w:p w14:paraId="034F976F" w14:textId="2CFC734E" w:rsidR="00F02914" w:rsidRPr="006E7365" w:rsidRDefault="00F02914" w:rsidP="005848E2">
            <w:pPr>
              <w:rPr>
                <w:rFonts w:ascii="Arial" w:hAnsi="Arial" w:cs="Arial"/>
                <w:sz w:val="20"/>
                <w:szCs w:val="20"/>
              </w:rPr>
            </w:pPr>
            <w:r w:rsidRPr="006E7365">
              <w:rPr>
                <w:rFonts w:ascii="Arial" w:hAnsi="Arial" w:cs="Arial"/>
                <w:sz w:val="20"/>
                <w:szCs w:val="20"/>
              </w:rPr>
              <w:t>Term</w:t>
            </w:r>
          </w:p>
        </w:tc>
        <w:tc>
          <w:tcPr>
            <w:tcW w:w="1276" w:type="dxa"/>
          </w:tcPr>
          <w:p w14:paraId="56BA1F81" w14:textId="2721FD45" w:rsidR="00F02914" w:rsidRPr="006E7365" w:rsidRDefault="00F02914" w:rsidP="005848E2">
            <w:pPr>
              <w:rPr>
                <w:rFonts w:ascii="Arial" w:hAnsi="Arial" w:cs="Arial"/>
                <w:sz w:val="20"/>
                <w:szCs w:val="20"/>
              </w:rPr>
            </w:pPr>
            <w:r w:rsidRPr="006E7365">
              <w:rPr>
                <w:rFonts w:ascii="Arial" w:hAnsi="Arial" w:cs="Arial"/>
                <w:sz w:val="20"/>
                <w:szCs w:val="20"/>
              </w:rPr>
              <w:t>term</w:t>
            </w:r>
          </w:p>
        </w:tc>
        <w:tc>
          <w:tcPr>
            <w:tcW w:w="1701" w:type="dxa"/>
          </w:tcPr>
          <w:p w14:paraId="1D9AEEB8" w14:textId="77777777" w:rsidR="00F02914" w:rsidRPr="006E7365" w:rsidRDefault="00F02914" w:rsidP="005848E2">
            <w:pPr>
              <w:rPr>
                <w:rFonts w:ascii="Arial" w:hAnsi="Arial" w:cs="Arial"/>
                <w:sz w:val="20"/>
                <w:szCs w:val="20"/>
              </w:rPr>
            </w:pPr>
            <w:r w:rsidRPr="006E7365">
              <w:rPr>
                <w:rFonts w:ascii="Arial" w:hAnsi="Arial" w:cs="Arial"/>
                <w:sz w:val="20"/>
                <w:szCs w:val="20"/>
              </w:rPr>
              <w:t>Single, free text</w:t>
            </w:r>
          </w:p>
          <w:p w14:paraId="3D578350" w14:textId="071DCF00" w:rsidR="00F02914" w:rsidRPr="006E7365" w:rsidRDefault="00F02914" w:rsidP="005848E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8" w:type="dxa"/>
          </w:tcPr>
          <w:p w14:paraId="615559AB" w14:textId="4A1E3687" w:rsidR="00F02914" w:rsidRPr="006E7365" w:rsidRDefault="00F02914" w:rsidP="005848E2">
            <w:pPr>
              <w:rPr>
                <w:rFonts w:ascii="Arial" w:hAnsi="Arial" w:cs="Arial"/>
                <w:sz w:val="20"/>
                <w:szCs w:val="20"/>
              </w:rPr>
            </w:pPr>
            <w:r w:rsidRPr="006E7365">
              <w:rPr>
                <w:rFonts w:ascii="Arial" w:hAnsi="Arial" w:cs="Arial"/>
                <w:sz w:val="20"/>
                <w:szCs w:val="20"/>
              </w:rPr>
              <w:t xml:space="preserve">Enter correctly constructed </w:t>
            </w:r>
            <w:r>
              <w:rPr>
                <w:rFonts w:ascii="Arial" w:hAnsi="Arial" w:cs="Arial"/>
                <w:sz w:val="20"/>
                <w:szCs w:val="20"/>
              </w:rPr>
              <w:t xml:space="preserve">LSCH subject </w:t>
            </w:r>
            <w:r w:rsidRPr="006E7365">
              <w:rPr>
                <w:rFonts w:ascii="Arial" w:hAnsi="Arial" w:cs="Arial"/>
                <w:sz w:val="20"/>
                <w:szCs w:val="20"/>
              </w:rPr>
              <w:t>heading</w:t>
            </w:r>
          </w:p>
        </w:tc>
        <w:tc>
          <w:tcPr>
            <w:tcW w:w="1276" w:type="dxa"/>
          </w:tcPr>
          <w:p w14:paraId="225DEB83" w14:textId="7E9A698D" w:rsidR="00F02914" w:rsidRPr="006E7365" w:rsidRDefault="00F02914" w:rsidP="005848E2">
            <w:pPr>
              <w:rPr>
                <w:rFonts w:ascii="Arial" w:hAnsi="Arial" w:cs="Arial"/>
                <w:sz w:val="20"/>
                <w:szCs w:val="20"/>
              </w:rPr>
            </w:pPr>
            <w:r w:rsidRPr="006E7365">
              <w:rPr>
                <w:rFonts w:ascii="Arial" w:hAnsi="Arial" w:cs="Arial"/>
                <w:sz w:val="20"/>
                <w:szCs w:val="20"/>
              </w:rPr>
              <w:t>Mandatory</w:t>
            </w:r>
          </w:p>
        </w:tc>
      </w:tr>
      <w:tr w:rsidR="00F02914" w:rsidRPr="00F87ED9" w14:paraId="31773DED" w14:textId="77777777" w:rsidTr="00F02914">
        <w:tc>
          <w:tcPr>
            <w:tcW w:w="1271" w:type="dxa"/>
          </w:tcPr>
          <w:p w14:paraId="699D425D" w14:textId="3E1C082E" w:rsidR="00F02914" w:rsidRPr="006E7365" w:rsidRDefault="00F02914" w:rsidP="005848E2">
            <w:pPr>
              <w:rPr>
                <w:rFonts w:ascii="Arial" w:hAnsi="Arial" w:cs="Arial"/>
                <w:sz w:val="20"/>
                <w:szCs w:val="20"/>
              </w:rPr>
            </w:pPr>
            <w:r w:rsidRPr="006E7365">
              <w:rPr>
                <w:rFonts w:ascii="Arial" w:hAnsi="Arial" w:cs="Arial"/>
                <w:sz w:val="20"/>
                <w:szCs w:val="20"/>
              </w:rPr>
              <w:t>Term Type</w:t>
            </w:r>
          </w:p>
        </w:tc>
        <w:tc>
          <w:tcPr>
            <w:tcW w:w="1276" w:type="dxa"/>
          </w:tcPr>
          <w:p w14:paraId="344FC71F" w14:textId="2D238B2A" w:rsidR="00F02914" w:rsidRPr="006E7365" w:rsidRDefault="00F02914" w:rsidP="005848E2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proofErr w:type="gramStart"/>
            <w:r w:rsidRPr="006E7365">
              <w:rPr>
                <w:rFonts w:ascii="Arial" w:hAnsi="Arial" w:cs="Arial"/>
                <w:sz w:val="20"/>
                <w:szCs w:val="20"/>
              </w:rPr>
              <w:t>term.type</w:t>
            </w:r>
            <w:proofErr w:type="spellEnd"/>
            <w:proofErr w:type="gramEnd"/>
          </w:p>
        </w:tc>
        <w:tc>
          <w:tcPr>
            <w:tcW w:w="1701" w:type="dxa"/>
          </w:tcPr>
          <w:p w14:paraId="7396CA19" w14:textId="783B268B" w:rsidR="00F02914" w:rsidRPr="006E7365" w:rsidRDefault="00F02914" w:rsidP="005848E2">
            <w:pPr>
              <w:rPr>
                <w:rFonts w:ascii="Arial" w:hAnsi="Arial" w:cs="Arial"/>
                <w:sz w:val="20"/>
                <w:szCs w:val="20"/>
              </w:rPr>
            </w:pPr>
            <w:r w:rsidRPr="006E7365">
              <w:rPr>
                <w:rFonts w:ascii="Arial" w:hAnsi="Arial" w:cs="Arial"/>
                <w:sz w:val="20"/>
                <w:szCs w:val="20"/>
              </w:rPr>
              <w:t>Single, Controlled text, Indexed</w:t>
            </w:r>
          </w:p>
        </w:tc>
        <w:tc>
          <w:tcPr>
            <w:tcW w:w="3118" w:type="dxa"/>
          </w:tcPr>
          <w:p w14:paraId="7AD4191D" w14:textId="5B03DB52" w:rsidR="00F02914" w:rsidRPr="006E7365" w:rsidRDefault="00F02914" w:rsidP="005848E2">
            <w:pPr>
              <w:rPr>
                <w:rFonts w:ascii="Arial" w:hAnsi="Arial" w:cs="Arial"/>
                <w:sz w:val="20"/>
                <w:szCs w:val="20"/>
              </w:rPr>
            </w:pPr>
            <w:r w:rsidRPr="006E7365">
              <w:rPr>
                <w:rFonts w:ascii="Arial" w:hAnsi="Arial" w:cs="Arial"/>
                <w:sz w:val="20"/>
                <w:szCs w:val="20"/>
              </w:rPr>
              <w:t xml:space="preserve">Populate from dropdown menu </w:t>
            </w:r>
            <w:r w:rsidRPr="0094149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only one term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; </w:t>
            </w:r>
            <w:r w:rsidRPr="00941499">
              <w:rPr>
                <w:rFonts w:ascii="Arial" w:hAnsi="Arial" w:cs="Arial"/>
                <w:sz w:val="20"/>
                <w:szCs w:val="20"/>
              </w:rPr>
              <w:t>choos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either:</w:t>
            </w:r>
            <w:r w:rsidRPr="006E736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41499">
              <w:rPr>
                <w:rFonts w:ascii="Arial" w:hAnsi="Arial" w:cs="Arial"/>
                <w:i/>
                <w:iCs/>
                <w:sz w:val="20"/>
                <w:szCs w:val="20"/>
              </w:rPr>
              <w:t>‘</w:t>
            </w:r>
            <w:r w:rsidRPr="0094149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geographical keyword</w:t>
            </w:r>
            <w:r w:rsidRPr="00941499">
              <w:rPr>
                <w:rFonts w:ascii="Arial" w:hAnsi="Arial" w:cs="Arial"/>
                <w:i/>
                <w:iCs/>
                <w:sz w:val="20"/>
                <w:szCs w:val="20"/>
              </w:rPr>
              <w:t>’</w:t>
            </w:r>
            <w:r w:rsidRPr="006E7365">
              <w:rPr>
                <w:rFonts w:ascii="Arial" w:hAnsi="Arial" w:cs="Arial"/>
                <w:sz w:val="20"/>
                <w:szCs w:val="20"/>
              </w:rPr>
              <w:t xml:space="preserve"> or ‘</w:t>
            </w:r>
            <w:r w:rsidRPr="0094149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subject</w:t>
            </w:r>
            <w:r w:rsidRPr="006E7365">
              <w:rPr>
                <w:rFonts w:ascii="Arial" w:hAnsi="Arial" w:cs="Arial"/>
                <w:sz w:val="20"/>
                <w:szCs w:val="20"/>
              </w:rPr>
              <w:t>’</w:t>
            </w:r>
          </w:p>
        </w:tc>
        <w:tc>
          <w:tcPr>
            <w:tcW w:w="1276" w:type="dxa"/>
          </w:tcPr>
          <w:p w14:paraId="35D46D70" w14:textId="04D031C0" w:rsidR="00F02914" w:rsidRPr="006E7365" w:rsidRDefault="00F02914" w:rsidP="005848E2">
            <w:pPr>
              <w:rPr>
                <w:rFonts w:ascii="Arial" w:hAnsi="Arial" w:cs="Arial"/>
                <w:sz w:val="20"/>
                <w:szCs w:val="20"/>
              </w:rPr>
            </w:pPr>
            <w:r w:rsidRPr="006E7365">
              <w:rPr>
                <w:rFonts w:ascii="Arial" w:hAnsi="Arial" w:cs="Arial"/>
                <w:sz w:val="20"/>
                <w:szCs w:val="20"/>
              </w:rPr>
              <w:t>Mandatory</w:t>
            </w:r>
          </w:p>
        </w:tc>
      </w:tr>
      <w:tr w:rsidR="00F02914" w:rsidRPr="00F87ED9" w14:paraId="788C5605" w14:textId="77777777" w:rsidTr="00F02914">
        <w:tc>
          <w:tcPr>
            <w:tcW w:w="1271" w:type="dxa"/>
            <w:shd w:val="clear" w:color="auto" w:fill="D0CECE" w:themeFill="background2" w:themeFillShade="E6"/>
          </w:tcPr>
          <w:p w14:paraId="468F7794" w14:textId="372AC099" w:rsidR="00F02914" w:rsidRPr="006E7365" w:rsidRDefault="00F02914" w:rsidP="005848E2">
            <w:pPr>
              <w:rPr>
                <w:rFonts w:ascii="Arial" w:hAnsi="Arial" w:cs="Arial"/>
                <w:sz w:val="20"/>
                <w:szCs w:val="20"/>
              </w:rPr>
            </w:pPr>
            <w:r w:rsidRPr="006E7365">
              <w:rPr>
                <w:rFonts w:ascii="Arial" w:hAnsi="Arial" w:cs="Arial"/>
                <w:sz w:val="20"/>
                <w:szCs w:val="20"/>
                <w:lang w:val="en-US"/>
              </w:rPr>
              <w:t>Term code</w:t>
            </w:r>
          </w:p>
        </w:tc>
        <w:tc>
          <w:tcPr>
            <w:tcW w:w="1276" w:type="dxa"/>
            <w:shd w:val="clear" w:color="auto" w:fill="D0CECE" w:themeFill="background2" w:themeFillShade="E6"/>
          </w:tcPr>
          <w:p w14:paraId="41D1E3BA" w14:textId="73D1C832" w:rsidR="00F02914" w:rsidRPr="006E7365" w:rsidRDefault="00F02914" w:rsidP="005848E2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proofErr w:type="gramStart"/>
            <w:r w:rsidRPr="006E7365">
              <w:rPr>
                <w:rFonts w:ascii="Arial" w:hAnsi="Arial" w:cs="Arial"/>
                <w:sz w:val="20"/>
                <w:szCs w:val="20"/>
              </w:rPr>
              <w:t>term.code</w:t>
            </w:r>
            <w:proofErr w:type="spellEnd"/>
            <w:proofErr w:type="gramEnd"/>
          </w:p>
        </w:tc>
        <w:tc>
          <w:tcPr>
            <w:tcW w:w="1701" w:type="dxa"/>
            <w:shd w:val="clear" w:color="auto" w:fill="D0CECE" w:themeFill="background2" w:themeFillShade="E6"/>
          </w:tcPr>
          <w:p w14:paraId="2C1A24B9" w14:textId="2ED94D9E" w:rsidR="00F02914" w:rsidRPr="006E7365" w:rsidRDefault="00F02914" w:rsidP="005848E2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</w:rPr>
              <w:t>Repeatable</w:t>
            </w:r>
            <w:r>
              <w:rPr>
                <w:rFonts w:ascii="Arial" w:hAnsi="Arial" w:cs="Arial"/>
                <w:sz w:val="20"/>
                <w:szCs w:val="20"/>
              </w:rPr>
              <w:t>, free text</w:t>
            </w:r>
          </w:p>
        </w:tc>
        <w:tc>
          <w:tcPr>
            <w:tcW w:w="3118" w:type="dxa"/>
            <w:shd w:val="clear" w:color="auto" w:fill="D0CECE" w:themeFill="background2" w:themeFillShade="E6"/>
          </w:tcPr>
          <w:p w14:paraId="01FF91FF" w14:textId="51C94A51" w:rsidR="00F02914" w:rsidRPr="006E7365" w:rsidRDefault="00F02914" w:rsidP="005848E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 not populate</w:t>
            </w:r>
          </w:p>
        </w:tc>
        <w:tc>
          <w:tcPr>
            <w:tcW w:w="1276" w:type="dxa"/>
            <w:shd w:val="clear" w:color="auto" w:fill="D0CECE" w:themeFill="background2" w:themeFillShade="E6"/>
          </w:tcPr>
          <w:p w14:paraId="44908D5F" w14:textId="4211390A" w:rsidR="00F02914" w:rsidRPr="006E7365" w:rsidRDefault="00F02914" w:rsidP="005848E2">
            <w:pPr>
              <w:rPr>
                <w:rFonts w:ascii="Arial" w:hAnsi="Arial" w:cs="Arial"/>
                <w:sz w:val="20"/>
                <w:szCs w:val="20"/>
              </w:rPr>
            </w:pPr>
            <w:r w:rsidRPr="006E7365">
              <w:rPr>
                <w:rFonts w:ascii="Arial" w:hAnsi="Arial" w:cs="Arial"/>
                <w:sz w:val="20"/>
                <w:szCs w:val="20"/>
              </w:rPr>
              <w:t xml:space="preserve">Do not </w:t>
            </w:r>
            <w:r>
              <w:rPr>
                <w:rFonts w:ascii="Arial" w:hAnsi="Arial" w:cs="Arial"/>
                <w:sz w:val="20"/>
                <w:szCs w:val="20"/>
              </w:rPr>
              <w:t>populate</w:t>
            </w:r>
          </w:p>
        </w:tc>
      </w:tr>
      <w:tr w:rsidR="00F02914" w:rsidRPr="00F87ED9" w14:paraId="40D1EE2D" w14:textId="77777777" w:rsidTr="00F02914">
        <w:tc>
          <w:tcPr>
            <w:tcW w:w="1271" w:type="dxa"/>
          </w:tcPr>
          <w:p w14:paraId="0B2DBEC6" w14:textId="11EFE2F4" w:rsidR="00F02914" w:rsidRPr="006E7365" w:rsidRDefault="00F02914" w:rsidP="003A03F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E7365">
              <w:rPr>
                <w:rFonts w:ascii="Arial" w:hAnsi="Arial" w:cs="Arial"/>
                <w:sz w:val="20"/>
                <w:szCs w:val="20"/>
                <w:lang w:val="en-US"/>
              </w:rPr>
              <w:t>Status</w:t>
            </w:r>
          </w:p>
        </w:tc>
        <w:tc>
          <w:tcPr>
            <w:tcW w:w="1276" w:type="dxa"/>
          </w:tcPr>
          <w:p w14:paraId="10E522CD" w14:textId="53A2D51D" w:rsidR="00F02914" w:rsidRPr="006E7365" w:rsidRDefault="00F02914" w:rsidP="003A03FF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6E7365">
              <w:rPr>
                <w:rFonts w:ascii="Arial" w:hAnsi="Arial" w:cs="Arial"/>
                <w:sz w:val="20"/>
                <w:szCs w:val="20"/>
              </w:rPr>
              <w:t>Term.status</w:t>
            </w:r>
            <w:proofErr w:type="spellEnd"/>
          </w:p>
        </w:tc>
        <w:tc>
          <w:tcPr>
            <w:tcW w:w="1701" w:type="dxa"/>
          </w:tcPr>
          <w:p w14:paraId="4174DC6D" w14:textId="2C9C8819" w:rsidR="00F02914" w:rsidRPr="006E7365" w:rsidRDefault="00F02914" w:rsidP="003A03FF">
            <w:pPr>
              <w:rPr>
                <w:rFonts w:ascii="Arial" w:hAnsi="Arial" w:cs="Arial"/>
                <w:sz w:val="20"/>
                <w:szCs w:val="20"/>
              </w:rPr>
            </w:pPr>
            <w:r w:rsidRPr="006E7365">
              <w:rPr>
                <w:rFonts w:ascii="Arial" w:hAnsi="Arial" w:cs="Arial"/>
                <w:sz w:val="20"/>
                <w:szCs w:val="20"/>
              </w:rPr>
              <w:t>Single, Controlled text, Indexed</w:t>
            </w:r>
          </w:p>
        </w:tc>
        <w:tc>
          <w:tcPr>
            <w:tcW w:w="3118" w:type="dxa"/>
          </w:tcPr>
          <w:p w14:paraId="3B392627" w14:textId="7776E8B3" w:rsidR="00F02914" w:rsidRPr="006E7365" w:rsidRDefault="00F02914" w:rsidP="003A03F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E7365">
              <w:rPr>
                <w:rFonts w:ascii="Arial" w:hAnsi="Arial" w:cs="Arial"/>
                <w:sz w:val="20"/>
                <w:szCs w:val="20"/>
                <w:lang w:val="en-US"/>
              </w:rPr>
              <w:t>Enter either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  <w:r w:rsidRPr="006E7365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941499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‘</w:t>
            </w:r>
            <w:r w:rsidRPr="0094149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lang w:val="en-US"/>
              </w:rPr>
              <w:t>Approved preferred term</w:t>
            </w:r>
            <w:r w:rsidRPr="00941499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’</w:t>
            </w:r>
            <w:r w:rsidRPr="006E7365">
              <w:rPr>
                <w:rFonts w:ascii="Arial" w:hAnsi="Arial" w:cs="Arial"/>
                <w:sz w:val="20"/>
                <w:szCs w:val="20"/>
                <w:lang w:val="en-US"/>
              </w:rPr>
              <w:t xml:space="preserve"> OR </w:t>
            </w:r>
            <w:r w:rsidRPr="0094149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lang w:val="en-US"/>
              </w:rPr>
              <w:t>‘Approved non preferred term’</w:t>
            </w:r>
          </w:p>
        </w:tc>
        <w:tc>
          <w:tcPr>
            <w:tcW w:w="1276" w:type="dxa"/>
          </w:tcPr>
          <w:p w14:paraId="1A7976DE" w14:textId="3E72C899" w:rsidR="00F02914" w:rsidRPr="006E7365" w:rsidRDefault="00F02914" w:rsidP="003A03FF">
            <w:pPr>
              <w:rPr>
                <w:rFonts w:ascii="Arial" w:hAnsi="Arial" w:cs="Arial"/>
                <w:sz w:val="20"/>
                <w:szCs w:val="20"/>
              </w:rPr>
            </w:pPr>
            <w:r w:rsidRPr="006E7365">
              <w:rPr>
                <w:rFonts w:ascii="Arial" w:hAnsi="Arial" w:cs="Arial"/>
                <w:sz w:val="20"/>
                <w:szCs w:val="20"/>
                <w:lang w:val="en-US"/>
              </w:rPr>
              <w:t>Mandatory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</w:tc>
      </w:tr>
    </w:tbl>
    <w:p w14:paraId="3152D73F" w14:textId="77777777" w:rsidR="008004F5" w:rsidRDefault="008004F5" w:rsidP="008004F5">
      <w:pPr>
        <w:spacing w:after="0"/>
        <w:rPr>
          <w:rFonts w:ascii="Arial" w:hAnsi="Arial" w:cs="Arial"/>
          <w:b/>
          <w:bCs/>
          <w:i/>
          <w:iCs/>
          <w:lang w:val="en-US"/>
        </w:rPr>
      </w:pPr>
    </w:p>
    <w:p w14:paraId="60A26032" w14:textId="4F0C98E8" w:rsidR="0017702C" w:rsidRPr="00F87ED9" w:rsidRDefault="0017702C" w:rsidP="0017702C">
      <w:pPr>
        <w:rPr>
          <w:rFonts w:ascii="Arial" w:hAnsi="Arial" w:cs="Arial"/>
        </w:rPr>
      </w:pPr>
      <w:r w:rsidRPr="00F87ED9">
        <w:rPr>
          <w:rFonts w:ascii="Arial" w:hAnsi="Arial" w:cs="Arial"/>
          <w:b/>
          <w:bCs/>
          <w:i/>
          <w:iCs/>
          <w:lang w:val="en-US"/>
        </w:rPr>
        <w:t>Relations area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271"/>
        <w:gridCol w:w="1276"/>
        <w:gridCol w:w="1701"/>
        <w:gridCol w:w="3118"/>
        <w:gridCol w:w="1276"/>
      </w:tblGrid>
      <w:tr w:rsidR="00F02914" w:rsidRPr="00F87ED9" w14:paraId="18CD0234" w14:textId="77777777" w:rsidTr="00F02914">
        <w:trPr>
          <w:trHeight w:val="474"/>
        </w:trPr>
        <w:tc>
          <w:tcPr>
            <w:tcW w:w="1271" w:type="dxa"/>
            <w:shd w:val="clear" w:color="auto" w:fill="D5DCE4" w:themeFill="text2" w:themeFillTint="33"/>
          </w:tcPr>
          <w:p w14:paraId="216B3987" w14:textId="77777777" w:rsidR="00F02914" w:rsidRPr="008004F5" w:rsidRDefault="00F02914" w:rsidP="008F7DFD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</w:rPr>
              <w:t>Field Label</w:t>
            </w:r>
          </w:p>
        </w:tc>
        <w:tc>
          <w:tcPr>
            <w:tcW w:w="1276" w:type="dxa"/>
            <w:shd w:val="clear" w:color="auto" w:fill="D5DCE4" w:themeFill="text2" w:themeFillTint="33"/>
          </w:tcPr>
          <w:p w14:paraId="4AA3C977" w14:textId="77777777" w:rsidR="00F02914" w:rsidRPr="008004F5" w:rsidRDefault="00F02914" w:rsidP="008F7DFD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</w:rPr>
              <w:t>Field name</w:t>
            </w:r>
          </w:p>
        </w:tc>
        <w:tc>
          <w:tcPr>
            <w:tcW w:w="1701" w:type="dxa"/>
            <w:shd w:val="clear" w:color="auto" w:fill="D5DCE4" w:themeFill="text2" w:themeFillTint="33"/>
          </w:tcPr>
          <w:p w14:paraId="0874BAD1" w14:textId="77777777" w:rsidR="00F02914" w:rsidRPr="008004F5" w:rsidRDefault="00F02914" w:rsidP="008F7DFD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</w:rPr>
              <w:t>Type</w:t>
            </w:r>
          </w:p>
        </w:tc>
        <w:tc>
          <w:tcPr>
            <w:tcW w:w="3118" w:type="dxa"/>
            <w:shd w:val="clear" w:color="auto" w:fill="D5DCE4" w:themeFill="text2" w:themeFillTint="33"/>
          </w:tcPr>
          <w:p w14:paraId="012F9C93" w14:textId="77777777" w:rsidR="00F02914" w:rsidRPr="008004F5" w:rsidRDefault="00F02914" w:rsidP="008F7DFD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</w:rPr>
              <w:t>Instruction</w:t>
            </w:r>
          </w:p>
        </w:tc>
        <w:tc>
          <w:tcPr>
            <w:tcW w:w="1276" w:type="dxa"/>
            <w:shd w:val="clear" w:color="auto" w:fill="D5DCE4" w:themeFill="text2" w:themeFillTint="33"/>
          </w:tcPr>
          <w:p w14:paraId="1A96732B" w14:textId="77777777" w:rsidR="00F02914" w:rsidRPr="008004F5" w:rsidRDefault="00F02914" w:rsidP="008F7DFD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</w:rPr>
              <w:t>Requirement</w:t>
            </w:r>
          </w:p>
        </w:tc>
      </w:tr>
      <w:tr w:rsidR="00F02914" w:rsidRPr="00F87ED9" w14:paraId="6214C1E3" w14:textId="77777777" w:rsidTr="00F02914">
        <w:trPr>
          <w:trHeight w:val="741"/>
        </w:trPr>
        <w:tc>
          <w:tcPr>
            <w:tcW w:w="1271" w:type="dxa"/>
          </w:tcPr>
          <w:p w14:paraId="0BDA521C" w14:textId="0031BE9E" w:rsidR="00F02914" w:rsidRPr="008004F5" w:rsidRDefault="00F02914" w:rsidP="008F7DFD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</w:rPr>
              <w:t>Use</w:t>
            </w:r>
          </w:p>
        </w:tc>
        <w:tc>
          <w:tcPr>
            <w:tcW w:w="1276" w:type="dxa"/>
          </w:tcPr>
          <w:p w14:paraId="1B654A20" w14:textId="1B0ED8D0" w:rsidR="00F02914" w:rsidRPr="008004F5" w:rsidRDefault="00F02914" w:rsidP="008F7DFD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</w:rPr>
              <w:t>use</w:t>
            </w:r>
          </w:p>
        </w:tc>
        <w:tc>
          <w:tcPr>
            <w:tcW w:w="1701" w:type="dxa"/>
          </w:tcPr>
          <w:p w14:paraId="17D96320" w14:textId="08F042F8" w:rsidR="00F02914" w:rsidRPr="008004F5" w:rsidRDefault="00F02914" w:rsidP="008F7DF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</w:t>
            </w:r>
            <w:r w:rsidRPr="008004F5">
              <w:rPr>
                <w:rFonts w:ascii="Arial" w:hAnsi="Arial" w:cs="Arial"/>
                <w:sz w:val="20"/>
                <w:szCs w:val="20"/>
              </w:rPr>
              <w:t>epeatable, Indexed</w:t>
            </w:r>
          </w:p>
          <w:p w14:paraId="09BC90A1" w14:textId="77777777" w:rsidR="00F02914" w:rsidRPr="008004F5" w:rsidRDefault="00F02914" w:rsidP="008F7DF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8" w:type="dxa"/>
          </w:tcPr>
          <w:p w14:paraId="22052757" w14:textId="12B0E516" w:rsidR="00F02914" w:rsidRPr="008004F5" w:rsidRDefault="00F02914" w:rsidP="008F7DF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or use in non-preferred terms: Link to an existing </w:t>
            </w:r>
            <w:r w:rsidRPr="008004F5">
              <w:rPr>
                <w:rFonts w:ascii="Arial" w:hAnsi="Arial" w:cs="Arial"/>
                <w:sz w:val="20"/>
                <w:szCs w:val="20"/>
              </w:rPr>
              <w:t>preferred authority term</w:t>
            </w:r>
          </w:p>
        </w:tc>
        <w:tc>
          <w:tcPr>
            <w:tcW w:w="1276" w:type="dxa"/>
          </w:tcPr>
          <w:p w14:paraId="3AC2E695" w14:textId="6EEC8FC2" w:rsidR="00F02914" w:rsidRPr="008004F5" w:rsidRDefault="00F02914" w:rsidP="00534A63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  <w:lang w:val="en-US"/>
              </w:rPr>
              <w:t>As required</w:t>
            </w:r>
          </w:p>
        </w:tc>
      </w:tr>
      <w:tr w:rsidR="00F02914" w:rsidRPr="00F87ED9" w14:paraId="297B7DAD" w14:textId="77777777" w:rsidTr="00F02914">
        <w:tc>
          <w:tcPr>
            <w:tcW w:w="1271" w:type="dxa"/>
          </w:tcPr>
          <w:p w14:paraId="515F008C" w14:textId="6F4C92AF" w:rsidR="00F02914" w:rsidRPr="008004F5" w:rsidRDefault="00F02914" w:rsidP="00080B69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</w:rPr>
              <w:t>Use for</w:t>
            </w:r>
          </w:p>
        </w:tc>
        <w:tc>
          <w:tcPr>
            <w:tcW w:w="1276" w:type="dxa"/>
          </w:tcPr>
          <w:p w14:paraId="05636777" w14:textId="23E76F70" w:rsidR="00F02914" w:rsidRPr="008004F5" w:rsidRDefault="00F02914" w:rsidP="00080B69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8004F5">
              <w:rPr>
                <w:rFonts w:ascii="Arial" w:hAnsi="Arial" w:cs="Arial"/>
                <w:sz w:val="20"/>
                <w:szCs w:val="20"/>
              </w:rPr>
              <w:t>used_for</w:t>
            </w:r>
            <w:proofErr w:type="spellEnd"/>
          </w:p>
        </w:tc>
        <w:tc>
          <w:tcPr>
            <w:tcW w:w="1701" w:type="dxa"/>
          </w:tcPr>
          <w:p w14:paraId="37159BE8" w14:textId="29534322" w:rsidR="00F02914" w:rsidRPr="008004F5" w:rsidRDefault="00F02914" w:rsidP="00080B6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</w:t>
            </w:r>
            <w:r w:rsidRPr="008004F5">
              <w:rPr>
                <w:rFonts w:ascii="Arial" w:hAnsi="Arial" w:cs="Arial"/>
                <w:sz w:val="20"/>
                <w:szCs w:val="20"/>
              </w:rPr>
              <w:t>epeatable, Indexed</w:t>
            </w:r>
          </w:p>
          <w:p w14:paraId="51850251" w14:textId="01CD2BCA" w:rsidR="00F02914" w:rsidRPr="008004F5" w:rsidRDefault="00F02914" w:rsidP="00080B6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8" w:type="dxa"/>
          </w:tcPr>
          <w:p w14:paraId="76B6BF34" w14:textId="6FD7B881" w:rsidR="00F02914" w:rsidRPr="008004F5" w:rsidRDefault="00F02914" w:rsidP="00080B6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For use in preferred terms: Link to an existing</w:t>
            </w:r>
            <w:r w:rsidRPr="008004F5">
              <w:rPr>
                <w:rFonts w:ascii="Arial" w:hAnsi="Arial" w:cs="Arial"/>
                <w:sz w:val="20"/>
                <w:szCs w:val="20"/>
                <w:lang w:val="en-US"/>
              </w:rPr>
              <w:t xml:space="preserve"> non-preferred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authority </w:t>
            </w:r>
            <w:r w:rsidRPr="008004F5">
              <w:rPr>
                <w:rFonts w:ascii="Arial" w:hAnsi="Arial" w:cs="Arial"/>
                <w:sz w:val="20"/>
                <w:szCs w:val="20"/>
                <w:lang w:val="en-US"/>
              </w:rPr>
              <w:t>term</w:t>
            </w:r>
          </w:p>
        </w:tc>
        <w:tc>
          <w:tcPr>
            <w:tcW w:w="1276" w:type="dxa"/>
          </w:tcPr>
          <w:p w14:paraId="5BD22FAA" w14:textId="495BE91B" w:rsidR="00F02914" w:rsidRPr="008004F5" w:rsidRDefault="00F02914" w:rsidP="00080B69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  <w:lang w:val="en-US"/>
              </w:rPr>
              <w:t>As required</w:t>
            </w:r>
          </w:p>
        </w:tc>
      </w:tr>
      <w:tr w:rsidR="00F02914" w:rsidRPr="00F87ED9" w14:paraId="6AB0CA4B" w14:textId="77777777" w:rsidTr="00F02914">
        <w:tc>
          <w:tcPr>
            <w:tcW w:w="1271" w:type="dxa"/>
          </w:tcPr>
          <w:p w14:paraId="0191256D" w14:textId="3392D414" w:rsidR="00F02914" w:rsidRPr="008004F5" w:rsidRDefault="00F02914" w:rsidP="00080B69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Broader term</w:t>
            </w:r>
          </w:p>
        </w:tc>
        <w:tc>
          <w:tcPr>
            <w:tcW w:w="1276" w:type="dxa"/>
          </w:tcPr>
          <w:p w14:paraId="41A9430B" w14:textId="7B7A5FCF" w:rsidR="00F02914" w:rsidRPr="008004F5" w:rsidRDefault="00F02914" w:rsidP="00080B69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8004F5">
              <w:rPr>
                <w:rFonts w:ascii="Arial" w:hAnsi="Arial" w:cs="Arial"/>
                <w:sz w:val="20"/>
                <w:szCs w:val="20"/>
              </w:rPr>
              <w:t>broader_term</w:t>
            </w:r>
            <w:proofErr w:type="spellEnd"/>
          </w:p>
        </w:tc>
        <w:tc>
          <w:tcPr>
            <w:tcW w:w="1701" w:type="dxa"/>
          </w:tcPr>
          <w:p w14:paraId="07A37856" w14:textId="7894A466" w:rsidR="00F02914" w:rsidRPr="008004F5" w:rsidRDefault="00F02914" w:rsidP="00080B69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</w:rPr>
              <w:t>Repeatable, Indexed</w:t>
            </w:r>
          </w:p>
          <w:p w14:paraId="157DC9BA" w14:textId="0F95F9F9" w:rsidR="00F02914" w:rsidRPr="008004F5" w:rsidRDefault="00F02914" w:rsidP="00080B6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8" w:type="dxa"/>
          </w:tcPr>
          <w:p w14:paraId="1203859D" w14:textId="530F03E3" w:rsidR="00F02914" w:rsidRDefault="00F02914" w:rsidP="00D04AD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4149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lang w:val="en-US"/>
              </w:rPr>
              <w:t>Do not use ‘geographical keyword’ type authorities as broader terms</w:t>
            </w:r>
            <w:r w:rsidRPr="00EE280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– for </w:t>
            </w:r>
            <w:r w:rsidRPr="008004F5">
              <w:rPr>
                <w:rFonts w:ascii="Arial" w:hAnsi="Arial" w:cs="Arial"/>
                <w:sz w:val="20"/>
                <w:szCs w:val="20"/>
                <w:lang w:val="en-US"/>
              </w:rPr>
              <w:t>except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ions see </w:t>
            </w:r>
            <w:r w:rsidRPr="008004F5">
              <w:rPr>
                <w:rFonts w:ascii="Arial" w:hAnsi="Arial" w:cs="Arial"/>
                <w:sz w:val="20"/>
                <w:szCs w:val="20"/>
                <w:lang w:val="en-US"/>
              </w:rPr>
              <w:t xml:space="preserve">SHM H 1334 </w:t>
            </w:r>
          </w:p>
          <w:p w14:paraId="15B0980D" w14:textId="5E894E20" w:rsidR="00F02914" w:rsidRPr="00534A63" w:rsidRDefault="00F02914" w:rsidP="00941499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Apply broad topical terms sparingly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– refer to</w:t>
            </w:r>
            <w:r w:rsidRPr="008004F5">
              <w:rPr>
                <w:rFonts w:ascii="Arial" w:hAnsi="Arial" w:cs="Arial"/>
                <w:sz w:val="20"/>
                <w:szCs w:val="20"/>
                <w:lang w:val="en-US"/>
              </w:rPr>
              <w:t xml:space="preserve"> DQSS staff.</w:t>
            </w:r>
          </w:p>
        </w:tc>
        <w:tc>
          <w:tcPr>
            <w:tcW w:w="1276" w:type="dxa"/>
          </w:tcPr>
          <w:p w14:paraId="32C5D608" w14:textId="660A913D" w:rsidR="00F02914" w:rsidRPr="008004F5" w:rsidRDefault="00F02914" w:rsidP="00080B69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</w:rPr>
              <w:t>Apply sparingly, as required</w:t>
            </w:r>
          </w:p>
        </w:tc>
      </w:tr>
    </w:tbl>
    <w:p w14:paraId="67BB57D2" w14:textId="77777777" w:rsidR="00F02914" w:rsidRDefault="00F02914">
      <w:pPr>
        <w:rPr>
          <w:rFonts w:ascii="Arial" w:hAnsi="Arial" w:cs="Arial"/>
          <w:b/>
          <w:bCs/>
          <w:i/>
          <w:iCs/>
          <w:lang w:val="en-US"/>
        </w:rPr>
      </w:pPr>
    </w:p>
    <w:p w14:paraId="3C822561" w14:textId="1A346960" w:rsidR="00EE2807" w:rsidRPr="00EE2807" w:rsidRDefault="00EE2807">
      <w:pPr>
        <w:rPr>
          <w:rFonts w:ascii="Arial" w:hAnsi="Arial" w:cs="Arial"/>
        </w:rPr>
      </w:pPr>
      <w:r w:rsidRPr="00F87ED9">
        <w:rPr>
          <w:rFonts w:ascii="Arial" w:hAnsi="Arial" w:cs="Arial"/>
          <w:b/>
          <w:bCs/>
          <w:i/>
          <w:iCs/>
          <w:lang w:val="en-US"/>
        </w:rPr>
        <w:t xml:space="preserve">Relations </w:t>
      </w:r>
      <w:r w:rsidRPr="00EE2807">
        <w:rPr>
          <w:rFonts w:ascii="Arial" w:hAnsi="Arial" w:cs="Arial"/>
          <w:b/>
          <w:bCs/>
          <w:i/>
          <w:iCs/>
          <w:lang w:val="en-US"/>
        </w:rPr>
        <w:t>area</w:t>
      </w:r>
      <w:r w:rsidRPr="00EE2807">
        <w:rPr>
          <w:rFonts w:ascii="Arial" w:hAnsi="Arial" w:cs="Arial"/>
          <w:b/>
          <w:bCs/>
          <w:i/>
          <w:iCs/>
        </w:rPr>
        <w:t>, continued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271"/>
        <w:gridCol w:w="1276"/>
        <w:gridCol w:w="1701"/>
        <w:gridCol w:w="3118"/>
        <w:gridCol w:w="1418"/>
      </w:tblGrid>
      <w:tr w:rsidR="00F02914" w:rsidRPr="00F87ED9" w14:paraId="02762454" w14:textId="77777777" w:rsidTr="00F02914">
        <w:trPr>
          <w:trHeight w:val="548"/>
        </w:trPr>
        <w:tc>
          <w:tcPr>
            <w:tcW w:w="1271" w:type="dxa"/>
            <w:shd w:val="clear" w:color="auto" w:fill="D5DCE4" w:themeFill="text2" w:themeFillTint="33"/>
          </w:tcPr>
          <w:p w14:paraId="18B7B3AB" w14:textId="4FBBA1F5" w:rsidR="00F02914" w:rsidRPr="008004F5" w:rsidRDefault="00F02914" w:rsidP="00EE280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004F5">
              <w:rPr>
                <w:rFonts w:ascii="Arial" w:hAnsi="Arial" w:cs="Arial"/>
                <w:sz w:val="20"/>
                <w:szCs w:val="20"/>
              </w:rPr>
              <w:t>Field Label</w:t>
            </w:r>
          </w:p>
        </w:tc>
        <w:tc>
          <w:tcPr>
            <w:tcW w:w="1276" w:type="dxa"/>
            <w:shd w:val="clear" w:color="auto" w:fill="D5DCE4" w:themeFill="text2" w:themeFillTint="33"/>
          </w:tcPr>
          <w:p w14:paraId="3FAFCFA1" w14:textId="14FC7D52" w:rsidR="00F02914" w:rsidRPr="008004F5" w:rsidRDefault="00F02914" w:rsidP="00EE2807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</w:rPr>
              <w:t>Field name</w:t>
            </w:r>
          </w:p>
        </w:tc>
        <w:tc>
          <w:tcPr>
            <w:tcW w:w="1701" w:type="dxa"/>
            <w:shd w:val="clear" w:color="auto" w:fill="D5DCE4" w:themeFill="text2" w:themeFillTint="33"/>
          </w:tcPr>
          <w:p w14:paraId="56BD2F93" w14:textId="35605CAD" w:rsidR="00F02914" w:rsidRPr="008004F5" w:rsidRDefault="00F02914" w:rsidP="00EE2807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</w:rPr>
              <w:t>Type</w:t>
            </w:r>
          </w:p>
        </w:tc>
        <w:tc>
          <w:tcPr>
            <w:tcW w:w="3118" w:type="dxa"/>
            <w:shd w:val="clear" w:color="auto" w:fill="D5DCE4" w:themeFill="text2" w:themeFillTint="33"/>
          </w:tcPr>
          <w:p w14:paraId="32D6FD4F" w14:textId="4CD020EE" w:rsidR="00F02914" w:rsidRPr="008004F5" w:rsidRDefault="00F02914" w:rsidP="00EE280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004F5">
              <w:rPr>
                <w:rFonts w:ascii="Arial" w:hAnsi="Arial" w:cs="Arial"/>
                <w:sz w:val="20"/>
                <w:szCs w:val="20"/>
              </w:rPr>
              <w:t>Instruction</w:t>
            </w:r>
          </w:p>
        </w:tc>
        <w:tc>
          <w:tcPr>
            <w:tcW w:w="1418" w:type="dxa"/>
            <w:shd w:val="clear" w:color="auto" w:fill="D5DCE4" w:themeFill="text2" w:themeFillTint="33"/>
          </w:tcPr>
          <w:p w14:paraId="7CC0908B" w14:textId="678C1A42" w:rsidR="00F02914" w:rsidRPr="008004F5" w:rsidRDefault="00F02914" w:rsidP="00EE280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004F5">
              <w:rPr>
                <w:rFonts w:ascii="Arial" w:hAnsi="Arial" w:cs="Arial"/>
                <w:sz w:val="20"/>
                <w:szCs w:val="20"/>
              </w:rPr>
              <w:t>Requirement</w:t>
            </w:r>
          </w:p>
        </w:tc>
      </w:tr>
      <w:tr w:rsidR="00F02914" w:rsidRPr="00F87ED9" w14:paraId="5D23B289" w14:textId="77777777" w:rsidTr="00F02914">
        <w:tc>
          <w:tcPr>
            <w:tcW w:w="1271" w:type="dxa"/>
          </w:tcPr>
          <w:p w14:paraId="1B4D93D6" w14:textId="002F037D" w:rsidR="00F02914" w:rsidRPr="008004F5" w:rsidRDefault="00F02914" w:rsidP="00EE280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004F5">
              <w:rPr>
                <w:rFonts w:ascii="Arial" w:hAnsi="Arial" w:cs="Arial"/>
                <w:sz w:val="20"/>
                <w:szCs w:val="20"/>
                <w:lang w:val="en-US"/>
              </w:rPr>
              <w:t>Narrower term</w:t>
            </w:r>
          </w:p>
        </w:tc>
        <w:tc>
          <w:tcPr>
            <w:tcW w:w="1276" w:type="dxa"/>
          </w:tcPr>
          <w:p w14:paraId="05A9881E" w14:textId="7EDE357E" w:rsidR="00F02914" w:rsidRPr="008004F5" w:rsidRDefault="00F02914" w:rsidP="00EE2807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8004F5">
              <w:rPr>
                <w:rFonts w:ascii="Arial" w:hAnsi="Arial" w:cs="Arial"/>
                <w:sz w:val="20"/>
                <w:szCs w:val="20"/>
              </w:rPr>
              <w:t>narrower_term</w:t>
            </w:r>
            <w:proofErr w:type="spellEnd"/>
          </w:p>
        </w:tc>
        <w:tc>
          <w:tcPr>
            <w:tcW w:w="1701" w:type="dxa"/>
          </w:tcPr>
          <w:p w14:paraId="2C046F26" w14:textId="77777777" w:rsidR="00F02914" w:rsidRPr="008004F5" w:rsidRDefault="00F02914" w:rsidP="00EE2807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</w:rPr>
              <w:t>Repeatable, Indexed</w:t>
            </w:r>
          </w:p>
          <w:p w14:paraId="53D7A16B" w14:textId="73B619B0" w:rsidR="00F02914" w:rsidRPr="008004F5" w:rsidRDefault="00F02914" w:rsidP="00EE280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8" w:type="dxa"/>
          </w:tcPr>
          <w:p w14:paraId="12585A65" w14:textId="5D51D212" w:rsidR="00F02914" w:rsidRPr="008004F5" w:rsidRDefault="00F02914" w:rsidP="00EE280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004F5">
              <w:rPr>
                <w:rFonts w:ascii="Arial" w:hAnsi="Arial" w:cs="Arial"/>
                <w:sz w:val="20"/>
                <w:szCs w:val="20"/>
                <w:lang w:val="en-US"/>
              </w:rPr>
              <w:t>See Broader Term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-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Do not manually populate</w:t>
            </w:r>
          </w:p>
        </w:tc>
        <w:tc>
          <w:tcPr>
            <w:tcW w:w="1418" w:type="dxa"/>
          </w:tcPr>
          <w:p w14:paraId="629083F8" w14:textId="17DF96C9" w:rsidR="00F02914" w:rsidRPr="008004F5" w:rsidRDefault="00F02914" w:rsidP="00EE280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See Broader Term</w:t>
            </w:r>
          </w:p>
        </w:tc>
      </w:tr>
      <w:tr w:rsidR="00F02914" w:rsidRPr="00F87ED9" w14:paraId="793372FB" w14:textId="77777777" w:rsidTr="00F02914">
        <w:tc>
          <w:tcPr>
            <w:tcW w:w="1271" w:type="dxa"/>
          </w:tcPr>
          <w:p w14:paraId="11CF1BF1" w14:textId="344952CB" w:rsidR="00F02914" w:rsidRPr="008004F5" w:rsidRDefault="00F02914" w:rsidP="00EE280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004F5">
              <w:rPr>
                <w:rFonts w:ascii="Arial" w:hAnsi="Arial" w:cs="Arial"/>
                <w:sz w:val="20"/>
                <w:szCs w:val="20"/>
                <w:lang w:val="en-US"/>
              </w:rPr>
              <w:t>Related term</w:t>
            </w:r>
          </w:p>
        </w:tc>
        <w:tc>
          <w:tcPr>
            <w:tcW w:w="1276" w:type="dxa"/>
          </w:tcPr>
          <w:p w14:paraId="4604140E" w14:textId="600A141A" w:rsidR="00F02914" w:rsidRPr="008004F5" w:rsidRDefault="00F02914" w:rsidP="00EE2807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8004F5">
              <w:rPr>
                <w:rFonts w:ascii="Arial" w:hAnsi="Arial" w:cs="Arial"/>
                <w:sz w:val="20"/>
                <w:szCs w:val="20"/>
              </w:rPr>
              <w:t>Related_term</w:t>
            </w:r>
            <w:proofErr w:type="spellEnd"/>
          </w:p>
        </w:tc>
        <w:tc>
          <w:tcPr>
            <w:tcW w:w="1701" w:type="dxa"/>
          </w:tcPr>
          <w:p w14:paraId="4B39F57B" w14:textId="77777777" w:rsidR="00F02914" w:rsidRPr="008004F5" w:rsidRDefault="00F02914" w:rsidP="00EE2807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</w:rPr>
              <w:t>Repeatable, Indexed</w:t>
            </w:r>
          </w:p>
          <w:p w14:paraId="258235BA" w14:textId="62B8163C" w:rsidR="00F02914" w:rsidRPr="008004F5" w:rsidRDefault="00F02914" w:rsidP="00EE280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8" w:type="dxa"/>
          </w:tcPr>
          <w:p w14:paraId="2347757D" w14:textId="77A868C5" w:rsidR="00F02914" w:rsidRPr="00EE2807" w:rsidRDefault="00F02914" w:rsidP="00EE2807">
            <w:pP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8004F5">
              <w:rPr>
                <w:rFonts w:ascii="Arial" w:hAnsi="Arial" w:cs="Arial"/>
                <w:sz w:val="20"/>
                <w:szCs w:val="20"/>
                <w:lang w:val="en-US"/>
              </w:rPr>
              <w:t>Apply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only where there is a</w:t>
            </w:r>
            <w:r w:rsidRPr="008004F5">
              <w:rPr>
                <w:rFonts w:ascii="Arial" w:hAnsi="Arial" w:cs="Arial"/>
                <w:sz w:val="20"/>
                <w:szCs w:val="20"/>
                <w:lang w:val="en-US"/>
              </w:rPr>
              <w:t xml:space="preserve"> is an established authority for later or earlier names of a building etc.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;</w:t>
            </w:r>
            <w:r w:rsidRPr="008004F5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F02914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lang w:val="en-US"/>
              </w:rPr>
              <w:t>Never apply to a ‘geographical keyword’ type authority.</w:t>
            </w:r>
          </w:p>
          <w:p w14:paraId="0F53F5D8" w14:textId="704F0A35" w:rsidR="00F02914" w:rsidRPr="008004F5" w:rsidRDefault="00F02914" w:rsidP="00EE280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230B07B5" w14:textId="7CB32387" w:rsidR="00F02914" w:rsidRPr="008004F5" w:rsidRDefault="00F02914" w:rsidP="00EE280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004F5">
              <w:rPr>
                <w:rFonts w:ascii="Arial" w:hAnsi="Arial" w:cs="Arial"/>
                <w:sz w:val="20"/>
                <w:szCs w:val="20"/>
                <w:lang w:val="en-US"/>
              </w:rPr>
              <w:t>As required</w:t>
            </w:r>
          </w:p>
        </w:tc>
      </w:tr>
      <w:tr w:rsidR="00F02914" w:rsidRPr="00F87ED9" w14:paraId="36220318" w14:textId="77777777" w:rsidTr="00F02914">
        <w:tc>
          <w:tcPr>
            <w:tcW w:w="1271" w:type="dxa"/>
            <w:shd w:val="clear" w:color="auto" w:fill="D0CECE" w:themeFill="background2" w:themeFillShade="E6"/>
          </w:tcPr>
          <w:p w14:paraId="36177BDA" w14:textId="27488851" w:rsidR="00F02914" w:rsidRPr="008004F5" w:rsidRDefault="00F02914" w:rsidP="00EE280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004F5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 xml:space="preserve">Equivalent term (Field) </w:t>
            </w:r>
          </w:p>
        </w:tc>
        <w:tc>
          <w:tcPr>
            <w:tcW w:w="1276" w:type="dxa"/>
            <w:shd w:val="clear" w:color="auto" w:fill="D0CECE" w:themeFill="background2" w:themeFillShade="E6"/>
          </w:tcPr>
          <w:p w14:paraId="4FD90BD6" w14:textId="1008D6CD" w:rsidR="00F02914" w:rsidRPr="008004F5" w:rsidRDefault="00F02914" w:rsidP="00EE2807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8004F5">
              <w:rPr>
                <w:rFonts w:ascii="Arial" w:hAnsi="Arial" w:cs="Arial"/>
                <w:sz w:val="20"/>
                <w:szCs w:val="20"/>
              </w:rPr>
              <w:t>equivalent_term</w:t>
            </w:r>
            <w:proofErr w:type="spellEnd"/>
          </w:p>
        </w:tc>
        <w:tc>
          <w:tcPr>
            <w:tcW w:w="1701" w:type="dxa"/>
            <w:shd w:val="clear" w:color="auto" w:fill="D0CECE" w:themeFill="background2" w:themeFillShade="E6"/>
          </w:tcPr>
          <w:p w14:paraId="54A7FA51" w14:textId="1E65D999" w:rsidR="00F02914" w:rsidRPr="008004F5" w:rsidRDefault="00F02914" w:rsidP="00EE2807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</w:rPr>
              <w:t>Repeatable, Indexed</w:t>
            </w:r>
          </w:p>
        </w:tc>
        <w:tc>
          <w:tcPr>
            <w:tcW w:w="3118" w:type="dxa"/>
            <w:shd w:val="clear" w:color="auto" w:fill="D0CECE" w:themeFill="background2" w:themeFillShade="E6"/>
          </w:tcPr>
          <w:p w14:paraId="4B3ACCA4" w14:textId="6503B9FE" w:rsidR="00F02914" w:rsidRPr="008004F5" w:rsidRDefault="00F02914" w:rsidP="00EE280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004F5">
              <w:rPr>
                <w:rFonts w:ascii="Arial" w:hAnsi="Arial" w:cs="Arial"/>
                <w:sz w:val="20"/>
                <w:szCs w:val="20"/>
                <w:lang w:val="en-US"/>
              </w:rPr>
              <w:t>Do not use for LCSH headings</w:t>
            </w:r>
          </w:p>
        </w:tc>
        <w:tc>
          <w:tcPr>
            <w:tcW w:w="1418" w:type="dxa"/>
            <w:shd w:val="clear" w:color="auto" w:fill="D0CECE" w:themeFill="background2" w:themeFillShade="E6"/>
          </w:tcPr>
          <w:p w14:paraId="29C999E7" w14:textId="7E4FFFCC" w:rsidR="00F02914" w:rsidRPr="008004F5" w:rsidRDefault="00F02914" w:rsidP="00EE280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004F5">
              <w:rPr>
                <w:rFonts w:ascii="Arial" w:hAnsi="Arial" w:cs="Arial"/>
                <w:sz w:val="20"/>
                <w:szCs w:val="20"/>
                <w:lang w:val="en-US"/>
              </w:rPr>
              <w:t xml:space="preserve">Do not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populate</w:t>
            </w:r>
          </w:p>
        </w:tc>
      </w:tr>
    </w:tbl>
    <w:p w14:paraId="72EDA1F5" w14:textId="77777777" w:rsidR="003A03FF" w:rsidRPr="00F87ED9" w:rsidRDefault="003A03FF" w:rsidP="008004F5">
      <w:pPr>
        <w:spacing w:after="0"/>
        <w:rPr>
          <w:rFonts w:ascii="Arial" w:hAnsi="Arial" w:cs="Arial"/>
          <w:b/>
          <w:bCs/>
          <w:i/>
          <w:iCs/>
          <w:lang w:val="en-US"/>
        </w:rPr>
      </w:pPr>
    </w:p>
    <w:p w14:paraId="61D3B4A4" w14:textId="24112870" w:rsidR="0017702C" w:rsidRPr="00F87ED9" w:rsidRDefault="0017702C" w:rsidP="0017702C">
      <w:pPr>
        <w:rPr>
          <w:rFonts w:ascii="Arial" w:hAnsi="Arial" w:cs="Arial"/>
          <w:b/>
          <w:bCs/>
          <w:i/>
          <w:iCs/>
          <w:lang w:val="en-US"/>
        </w:rPr>
      </w:pPr>
      <w:r w:rsidRPr="00F87ED9">
        <w:rPr>
          <w:rFonts w:ascii="Arial" w:hAnsi="Arial" w:cs="Arial"/>
          <w:b/>
          <w:bCs/>
          <w:i/>
          <w:iCs/>
          <w:lang w:val="en-US"/>
        </w:rPr>
        <w:t>Source and definition are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1350"/>
        <w:gridCol w:w="1682"/>
        <w:gridCol w:w="3063"/>
        <w:gridCol w:w="1362"/>
      </w:tblGrid>
      <w:tr w:rsidR="00F02914" w:rsidRPr="00F87ED9" w14:paraId="44013E80" w14:textId="77777777" w:rsidTr="00F02914">
        <w:trPr>
          <w:trHeight w:val="373"/>
        </w:trPr>
        <w:tc>
          <w:tcPr>
            <w:tcW w:w="1271" w:type="dxa"/>
            <w:shd w:val="clear" w:color="auto" w:fill="D5DCE4" w:themeFill="text2" w:themeFillTint="33"/>
          </w:tcPr>
          <w:p w14:paraId="7D811156" w14:textId="04A48890" w:rsidR="00F02914" w:rsidRPr="008004F5" w:rsidRDefault="00F02914" w:rsidP="00275377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</w:rPr>
              <w:t>Field Label</w:t>
            </w:r>
          </w:p>
        </w:tc>
        <w:tc>
          <w:tcPr>
            <w:tcW w:w="1350" w:type="dxa"/>
            <w:shd w:val="clear" w:color="auto" w:fill="D5DCE4" w:themeFill="text2" w:themeFillTint="33"/>
          </w:tcPr>
          <w:p w14:paraId="4BA2539D" w14:textId="232FC503" w:rsidR="00F02914" w:rsidRPr="008004F5" w:rsidRDefault="00F02914" w:rsidP="00275377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</w:rPr>
              <w:t>Field name</w:t>
            </w:r>
          </w:p>
        </w:tc>
        <w:tc>
          <w:tcPr>
            <w:tcW w:w="1682" w:type="dxa"/>
            <w:shd w:val="clear" w:color="auto" w:fill="D5DCE4" w:themeFill="text2" w:themeFillTint="33"/>
          </w:tcPr>
          <w:p w14:paraId="2D6E804F" w14:textId="7AA5D635" w:rsidR="00F02914" w:rsidRPr="008004F5" w:rsidRDefault="00F02914" w:rsidP="00275377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</w:rPr>
              <w:t>Type</w:t>
            </w:r>
          </w:p>
        </w:tc>
        <w:tc>
          <w:tcPr>
            <w:tcW w:w="3063" w:type="dxa"/>
            <w:shd w:val="clear" w:color="auto" w:fill="D5DCE4" w:themeFill="text2" w:themeFillTint="33"/>
          </w:tcPr>
          <w:p w14:paraId="033D1B1D" w14:textId="4717B274" w:rsidR="00F02914" w:rsidRPr="008004F5" w:rsidRDefault="00F02914" w:rsidP="00275377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</w:rPr>
              <w:t>Instruction</w:t>
            </w:r>
          </w:p>
        </w:tc>
        <w:tc>
          <w:tcPr>
            <w:tcW w:w="1083" w:type="dxa"/>
            <w:shd w:val="clear" w:color="auto" w:fill="D5DCE4" w:themeFill="text2" w:themeFillTint="33"/>
          </w:tcPr>
          <w:p w14:paraId="5A45D4CA" w14:textId="7325E813" w:rsidR="00F02914" w:rsidRPr="008004F5" w:rsidRDefault="00F02914" w:rsidP="00275377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</w:rPr>
              <w:t>Requirement</w:t>
            </w:r>
          </w:p>
        </w:tc>
      </w:tr>
      <w:tr w:rsidR="00F02914" w:rsidRPr="00F87ED9" w14:paraId="5992F782" w14:textId="77777777" w:rsidTr="00F02914">
        <w:tc>
          <w:tcPr>
            <w:tcW w:w="1271" w:type="dxa"/>
          </w:tcPr>
          <w:p w14:paraId="7EC77B4E" w14:textId="1F5B2A95" w:rsidR="00F02914" w:rsidRPr="008004F5" w:rsidRDefault="00F02914" w:rsidP="00275377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  <w:lang w:val="en-US"/>
              </w:rPr>
              <w:t>Source</w:t>
            </w:r>
          </w:p>
        </w:tc>
        <w:tc>
          <w:tcPr>
            <w:tcW w:w="1350" w:type="dxa"/>
          </w:tcPr>
          <w:p w14:paraId="47CFD530" w14:textId="06B1A896" w:rsidR="00F02914" w:rsidRDefault="00F02914" w:rsidP="0027537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ource</w:t>
            </w:r>
          </w:p>
          <w:p w14:paraId="30A579F5" w14:textId="126BACC6" w:rsidR="00F02914" w:rsidRPr="00EE2807" w:rsidRDefault="00F02914" w:rsidP="00EE280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82" w:type="dxa"/>
          </w:tcPr>
          <w:p w14:paraId="64984E74" w14:textId="77777777" w:rsidR="00F02914" w:rsidRPr="008004F5" w:rsidRDefault="00F02914" w:rsidP="00F87ED9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</w:rPr>
              <w:t>Single, free text</w:t>
            </w:r>
          </w:p>
          <w:p w14:paraId="574467CC" w14:textId="77777777" w:rsidR="00F02914" w:rsidRPr="008004F5" w:rsidRDefault="00F02914" w:rsidP="0027537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63" w:type="dxa"/>
          </w:tcPr>
          <w:p w14:paraId="764ED4FF" w14:textId="3B228803" w:rsidR="00F02914" w:rsidRPr="008004F5" w:rsidRDefault="00F02914" w:rsidP="00275377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pply initials of preferred source or otherwise provide a bibliographic citation.</w:t>
            </w:r>
          </w:p>
        </w:tc>
        <w:tc>
          <w:tcPr>
            <w:tcW w:w="1083" w:type="dxa"/>
          </w:tcPr>
          <w:p w14:paraId="494E3D50" w14:textId="0DFA7ECF" w:rsidR="00F02914" w:rsidRPr="008004F5" w:rsidRDefault="00F02914" w:rsidP="00275377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</w:rPr>
              <w:t>Mandatory</w:t>
            </w:r>
          </w:p>
        </w:tc>
      </w:tr>
      <w:tr w:rsidR="00F02914" w:rsidRPr="00F87ED9" w14:paraId="323CA456" w14:textId="77777777" w:rsidTr="00F02914">
        <w:tc>
          <w:tcPr>
            <w:tcW w:w="1271" w:type="dxa"/>
            <w:shd w:val="clear" w:color="auto" w:fill="D0CECE" w:themeFill="background2" w:themeFillShade="E6"/>
          </w:tcPr>
          <w:p w14:paraId="762E2112" w14:textId="3861A925" w:rsidR="00F02914" w:rsidRPr="008004F5" w:rsidRDefault="00F02914" w:rsidP="00275377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  <w:lang w:val="en-US"/>
              </w:rPr>
              <w:t>Source number</w:t>
            </w:r>
          </w:p>
        </w:tc>
        <w:tc>
          <w:tcPr>
            <w:tcW w:w="1350" w:type="dxa"/>
            <w:shd w:val="clear" w:color="auto" w:fill="D0CECE" w:themeFill="background2" w:themeFillShade="E6"/>
          </w:tcPr>
          <w:p w14:paraId="3BFA9C7A" w14:textId="0F4ECF20" w:rsidR="00F02914" w:rsidRPr="008004F5" w:rsidRDefault="00F02914" w:rsidP="00275377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Arial" w:hAnsi="Arial" w:cs="Arial"/>
                <w:sz w:val="20"/>
                <w:szCs w:val="20"/>
              </w:rPr>
              <w:t>term.number</w:t>
            </w:r>
            <w:proofErr w:type="spellEnd"/>
            <w:proofErr w:type="gramEnd"/>
          </w:p>
        </w:tc>
        <w:tc>
          <w:tcPr>
            <w:tcW w:w="1682" w:type="dxa"/>
            <w:shd w:val="clear" w:color="auto" w:fill="D0CECE" w:themeFill="background2" w:themeFillShade="E6"/>
          </w:tcPr>
          <w:p w14:paraId="4206B1F9" w14:textId="77777777" w:rsidR="00F02914" w:rsidRPr="008004F5" w:rsidRDefault="00F02914" w:rsidP="00F87ED9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</w:rPr>
              <w:t>Single, free text</w:t>
            </w:r>
          </w:p>
          <w:p w14:paraId="1851D1D5" w14:textId="77777777" w:rsidR="00F02914" w:rsidRPr="008004F5" w:rsidRDefault="00F02914" w:rsidP="0027537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63" w:type="dxa"/>
            <w:shd w:val="clear" w:color="auto" w:fill="D0CECE" w:themeFill="background2" w:themeFillShade="E6"/>
          </w:tcPr>
          <w:p w14:paraId="15EBA63B" w14:textId="2E55ABC6" w:rsidR="00F02914" w:rsidRPr="008004F5" w:rsidRDefault="00F02914" w:rsidP="00275377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  <w:lang w:val="en-US"/>
              </w:rPr>
              <w:t>D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o not populate. Use scope note instead. Field reserved for DQSS use. </w:t>
            </w:r>
          </w:p>
        </w:tc>
        <w:tc>
          <w:tcPr>
            <w:tcW w:w="1083" w:type="dxa"/>
            <w:shd w:val="clear" w:color="auto" w:fill="D0CECE" w:themeFill="background2" w:themeFillShade="E6"/>
          </w:tcPr>
          <w:p w14:paraId="0C54F4B6" w14:textId="5396C3E9" w:rsidR="00F02914" w:rsidRPr="008004F5" w:rsidRDefault="00F02914" w:rsidP="00275377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</w:rPr>
              <w:t xml:space="preserve">Do not </w:t>
            </w:r>
            <w:r>
              <w:rPr>
                <w:rFonts w:ascii="Arial" w:hAnsi="Arial" w:cs="Arial"/>
                <w:sz w:val="20"/>
                <w:szCs w:val="20"/>
              </w:rPr>
              <w:t>populate</w:t>
            </w:r>
          </w:p>
        </w:tc>
      </w:tr>
      <w:tr w:rsidR="00F02914" w:rsidRPr="00F87ED9" w14:paraId="350DCDF4" w14:textId="77777777" w:rsidTr="00F02914">
        <w:tc>
          <w:tcPr>
            <w:tcW w:w="1271" w:type="dxa"/>
          </w:tcPr>
          <w:p w14:paraId="5B795640" w14:textId="7DE817EA" w:rsidR="00F02914" w:rsidRPr="008004F5" w:rsidRDefault="00F02914" w:rsidP="00275377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  <w:lang w:val="en-US"/>
              </w:rPr>
              <w:t>Scope note</w:t>
            </w:r>
          </w:p>
        </w:tc>
        <w:tc>
          <w:tcPr>
            <w:tcW w:w="1350" w:type="dxa"/>
          </w:tcPr>
          <w:p w14:paraId="599741D1" w14:textId="3947CC0C" w:rsidR="00F02914" w:rsidRPr="008004F5" w:rsidRDefault="00F02914" w:rsidP="00275377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scope_note</w:t>
            </w:r>
            <w:proofErr w:type="spellEnd"/>
          </w:p>
        </w:tc>
        <w:tc>
          <w:tcPr>
            <w:tcW w:w="1682" w:type="dxa"/>
          </w:tcPr>
          <w:p w14:paraId="15E684A3" w14:textId="77777777" w:rsidR="00F02914" w:rsidRPr="008004F5" w:rsidRDefault="00F02914" w:rsidP="00F87ED9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</w:rPr>
              <w:t>Single, free text</w:t>
            </w:r>
          </w:p>
          <w:p w14:paraId="1AC4D701" w14:textId="77777777" w:rsidR="00F02914" w:rsidRPr="008004F5" w:rsidRDefault="00F02914" w:rsidP="0027537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63" w:type="dxa"/>
          </w:tcPr>
          <w:p w14:paraId="0C79004E" w14:textId="5AF5A467" w:rsidR="00F02914" w:rsidRPr="002D5BF1" w:rsidRDefault="00F02914" w:rsidP="008004F5">
            <w:pPr>
              <w:rPr>
                <w:rFonts w:ascii="Arial" w:hAnsi="Arial" w:cs="Arial"/>
                <w:sz w:val="20"/>
                <w:szCs w:val="20"/>
              </w:rPr>
            </w:pPr>
            <w:r w:rsidRPr="002D5BF1">
              <w:rPr>
                <w:rFonts w:ascii="Arial" w:hAnsi="Arial" w:cs="Arial"/>
                <w:sz w:val="20"/>
                <w:szCs w:val="20"/>
                <w:lang w:val="en-US"/>
              </w:rPr>
              <w:t xml:space="preserve">Complete according to the complexity of the heading. </w:t>
            </w:r>
          </w:p>
        </w:tc>
        <w:tc>
          <w:tcPr>
            <w:tcW w:w="1083" w:type="dxa"/>
          </w:tcPr>
          <w:p w14:paraId="190D79FE" w14:textId="4AE24DE2" w:rsidR="00F02914" w:rsidRPr="008004F5" w:rsidRDefault="00F02914" w:rsidP="0027537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omplete </w:t>
            </w:r>
            <w:r w:rsidRPr="008004F5">
              <w:rPr>
                <w:rFonts w:ascii="Arial" w:hAnsi="Arial" w:cs="Arial"/>
                <w:sz w:val="20"/>
                <w:szCs w:val="20"/>
              </w:rPr>
              <w:t>as required.</w:t>
            </w:r>
          </w:p>
        </w:tc>
      </w:tr>
      <w:tr w:rsidR="00F02914" w:rsidRPr="00F87ED9" w14:paraId="0A67BE66" w14:textId="77777777" w:rsidTr="00F02914">
        <w:tc>
          <w:tcPr>
            <w:tcW w:w="1271" w:type="dxa"/>
            <w:shd w:val="clear" w:color="auto" w:fill="D0CECE" w:themeFill="background2" w:themeFillShade="E6"/>
          </w:tcPr>
          <w:p w14:paraId="6DA2EAD2" w14:textId="6D7BE73A" w:rsidR="00F02914" w:rsidRPr="008004F5" w:rsidRDefault="00F02914" w:rsidP="00F87ED9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  <w:lang w:val="en-US"/>
              </w:rPr>
              <w:t>Content date</w:t>
            </w:r>
          </w:p>
        </w:tc>
        <w:tc>
          <w:tcPr>
            <w:tcW w:w="1350" w:type="dxa"/>
            <w:shd w:val="clear" w:color="auto" w:fill="D0CECE" w:themeFill="background2" w:themeFillShade="E6"/>
          </w:tcPr>
          <w:p w14:paraId="036480BD" w14:textId="616A6690" w:rsidR="00F02914" w:rsidRPr="008004F5" w:rsidRDefault="00F02914" w:rsidP="00F87ED9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Arial" w:hAnsi="Arial" w:cs="Arial"/>
                <w:sz w:val="20"/>
                <w:szCs w:val="20"/>
              </w:rPr>
              <w:t>content.date</w:t>
            </w:r>
            <w:proofErr w:type="spellEnd"/>
            <w:proofErr w:type="gramEnd"/>
          </w:p>
        </w:tc>
        <w:tc>
          <w:tcPr>
            <w:tcW w:w="1682" w:type="dxa"/>
            <w:shd w:val="clear" w:color="auto" w:fill="D0CECE" w:themeFill="background2" w:themeFillShade="E6"/>
          </w:tcPr>
          <w:p w14:paraId="477B1943" w14:textId="77777777" w:rsidR="00F02914" w:rsidRPr="008004F5" w:rsidRDefault="00F02914" w:rsidP="00F87ED9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</w:rPr>
              <w:t>Single, free text</w:t>
            </w:r>
          </w:p>
          <w:p w14:paraId="41AB78E0" w14:textId="77777777" w:rsidR="00F02914" w:rsidRPr="008004F5" w:rsidRDefault="00F02914" w:rsidP="00F87E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63" w:type="dxa"/>
            <w:shd w:val="clear" w:color="auto" w:fill="D0CECE" w:themeFill="background2" w:themeFillShade="E6"/>
          </w:tcPr>
          <w:p w14:paraId="6A48F546" w14:textId="5F857226" w:rsidR="00F02914" w:rsidRPr="008004F5" w:rsidRDefault="00F02914" w:rsidP="00F87ED9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  <w:lang w:val="en-US"/>
              </w:rPr>
              <w:t xml:space="preserve">Do not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populate</w:t>
            </w:r>
          </w:p>
        </w:tc>
        <w:tc>
          <w:tcPr>
            <w:tcW w:w="1083" w:type="dxa"/>
            <w:shd w:val="clear" w:color="auto" w:fill="D0CECE" w:themeFill="background2" w:themeFillShade="E6"/>
          </w:tcPr>
          <w:p w14:paraId="0BF67EB6" w14:textId="1C0AFBCA" w:rsidR="00F02914" w:rsidRPr="008004F5" w:rsidRDefault="00F02914" w:rsidP="00F87ED9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  <w:lang w:val="en-US"/>
              </w:rPr>
              <w:t xml:space="preserve">Do not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populate</w:t>
            </w:r>
          </w:p>
        </w:tc>
      </w:tr>
      <w:tr w:rsidR="00F02914" w:rsidRPr="00F87ED9" w14:paraId="19E147F2" w14:textId="77777777" w:rsidTr="00F02914">
        <w:tc>
          <w:tcPr>
            <w:tcW w:w="1271" w:type="dxa"/>
            <w:shd w:val="clear" w:color="auto" w:fill="D0CECE" w:themeFill="background2" w:themeFillShade="E6"/>
          </w:tcPr>
          <w:p w14:paraId="48FFFDF6" w14:textId="6C703213" w:rsidR="00F02914" w:rsidRPr="008004F5" w:rsidRDefault="00F02914" w:rsidP="00F87ED9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  <w:lang w:val="en-US"/>
              </w:rPr>
              <w:t>Geographic code</w:t>
            </w:r>
          </w:p>
        </w:tc>
        <w:tc>
          <w:tcPr>
            <w:tcW w:w="1350" w:type="dxa"/>
            <w:shd w:val="clear" w:color="auto" w:fill="D0CECE" w:themeFill="background2" w:themeFillShade="E6"/>
          </w:tcPr>
          <w:p w14:paraId="6D65B652" w14:textId="6526EA8F" w:rsidR="00F02914" w:rsidRPr="008004F5" w:rsidRDefault="00F02914" w:rsidP="00F87ED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eocode</w:t>
            </w:r>
          </w:p>
        </w:tc>
        <w:tc>
          <w:tcPr>
            <w:tcW w:w="1682" w:type="dxa"/>
            <w:shd w:val="clear" w:color="auto" w:fill="D0CECE" w:themeFill="background2" w:themeFillShade="E6"/>
          </w:tcPr>
          <w:p w14:paraId="72106BE3" w14:textId="15E68B07" w:rsidR="00F02914" w:rsidRPr="008004F5" w:rsidRDefault="00F02914" w:rsidP="00115DF1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</w:rPr>
              <w:t>Single, Controlled, indexed</w:t>
            </w:r>
          </w:p>
        </w:tc>
        <w:tc>
          <w:tcPr>
            <w:tcW w:w="3063" w:type="dxa"/>
            <w:shd w:val="clear" w:color="auto" w:fill="D0CECE" w:themeFill="background2" w:themeFillShade="E6"/>
          </w:tcPr>
          <w:p w14:paraId="7B07C64B" w14:textId="6568DF4F" w:rsidR="00F02914" w:rsidRPr="008004F5" w:rsidRDefault="00F02914" w:rsidP="00F87ED9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  <w:lang w:val="en-US"/>
              </w:rPr>
              <w:t xml:space="preserve">Do not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populate</w:t>
            </w:r>
          </w:p>
        </w:tc>
        <w:tc>
          <w:tcPr>
            <w:tcW w:w="1083" w:type="dxa"/>
            <w:shd w:val="clear" w:color="auto" w:fill="D0CECE" w:themeFill="background2" w:themeFillShade="E6"/>
          </w:tcPr>
          <w:p w14:paraId="744F1B90" w14:textId="500FFEA0" w:rsidR="00F02914" w:rsidRPr="008004F5" w:rsidRDefault="00F02914" w:rsidP="00F87ED9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  <w:lang w:val="en-US"/>
              </w:rPr>
              <w:t xml:space="preserve">Do not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populate</w:t>
            </w:r>
          </w:p>
        </w:tc>
      </w:tr>
      <w:tr w:rsidR="00F02914" w:rsidRPr="00F87ED9" w14:paraId="0EF3CE4C" w14:textId="77777777" w:rsidTr="00F02914">
        <w:tc>
          <w:tcPr>
            <w:tcW w:w="1271" w:type="dxa"/>
            <w:shd w:val="clear" w:color="auto" w:fill="D0CECE" w:themeFill="background2" w:themeFillShade="E6"/>
          </w:tcPr>
          <w:p w14:paraId="7291C04A" w14:textId="00A05B5B" w:rsidR="00F02914" w:rsidRPr="008004F5" w:rsidRDefault="00F02914" w:rsidP="00F87ED9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  <w:lang w:val="en-US"/>
              </w:rPr>
              <w:t>History note</w:t>
            </w:r>
          </w:p>
        </w:tc>
        <w:tc>
          <w:tcPr>
            <w:tcW w:w="1350" w:type="dxa"/>
            <w:shd w:val="clear" w:color="auto" w:fill="D0CECE" w:themeFill="background2" w:themeFillShade="E6"/>
          </w:tcPr>
          <w:p w14:paraId="53B26C9A" w14:textId="3015CB77" w:rsidR="00F02914" w:rsidRPr="008004F5" w:rsidRDefault="00F02914" w:rsidP="00F87ED9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history_note</w:t>
            </w:r>
            <w:proofErr w:type="spellEnd"/>
          </w:p>
        </w:tc>
        <w:tc>
          <w:tcPr>
            <w:tcW w:w="1682" w:type="dxa"/>
            <w:shd w:val="clear" w:color="auto" w:fill="D0CECE" w:themeFill="background2" w:themeFillShade="E6"/>
          </w:tcPr>
          <w:p w14:paraId="0DEC9D0E" w14:textId="77777777" w:rsidR="00F02914" w:rsidRPr="008004F5" w:rsidRDefault="00F02914" w:rsidP="00F87ED9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</w:rPr>
              <w:t>Single, free text</w:t>
            </w:r>
          </w:p>
          <w:p w14:paraId="7EFD219D" w14:textId="77777777" w:rsidR="00F02914" w:rsidRPr="008004F5" w:rsidRDefault="00F02914" w:rsidP="00F87E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63" w:type="dxa"/>
            <w:shd w:val="clear" w:color="auto" w:fill="D0CECE" w:themeFill="background2" w:themeFillShade="E6"/>
          </w:tcPr>
          <w:p w14:paraId="4FFF83CA" w14:textId="441C86D5" w:rsidR="00F02914" w:rsidRPr="008004F5" w:rsidRDefault="00F02914" w:rsidP="00F87ED9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  <w:lang w:val="en-US"/>
              </w:rPr>
              <w:t xml:space="preserve">Do not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populate</w:t>
            </w:r>
          </w:p>
        </w:tc>
        <w:tc>
          <w:tcPr>
            <w:tcW w:w="1083" w:type="dxa"/>
            <w:shd w:val="clear" w:color="auto" w:fill="D0CECE" w:themeFill="background2" w:themeFillShade="E6"/>
          </w:tcPr>
          <w:p w14:paraId="186FAAB0" w14:textId="39FCD94E" w:rsidR="00F02914" w:rsidRPr="008004F5" w:rsidRDefault="00F02914" w:rsidP="00F87ED9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  <w:lang w:val="en-US"/>
              </w:rPr>
              <w:t xml:space="preserve">Do not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populate</w:t>
            </w:r>
          </w:p>
        </w:tc>
      </w:tr>
      <w:tr w:rsidR="00F02914" w:rsidRPr="00F87ED9" w14:paraId="2A47899C" w14:textId="77777777" w:rsidTr="00F02914">
        <w:tc>
          <w:tcPr>
            <w:tcW w:w="1271" w:type="dxa"/>
          </w:tcPr>
          <w:p w14:paraId="3A3E0177" w14:textId="56E0FF76" w:rsidR="00F02914" w:rsidRPr="008004F5" w:rsidRDefault="00F02914" w:rsidP="00F87ED9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  <w:lang w:val="en-US"/>
              </w:rPr>
              <w:t>Notes</w:t>
            </w:r>
          </w:p>
        </w:tc>
        <w:tc>
          <w:tcPr>
            <w:tcW w:w="1350" w:type="dxa"/>
          </w:tcPr>
          <w:p w14:paraId="44B77368" w14:textId="43C25522" w:rsidR="00F02914" w:rsidRPr="008004F5" w:rsidRDefault="00F02914" w:rsidP="00F87ED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es</w:t>
            </w:r>
          </w:p>
        </w:tc>
        <w:tc>
          <w:tcPr>
            <w:tcW w:w="1682" w:type="dxa"/>
          </w:tcPr>
          <w:p w14:paraId="4951C899" w14:textId="77777777" w:rsidR="00F02914" w:rsidRPr="008004F5" w:rsidRDefault="00F02914" w:rsidP="00F87ED9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</w:rPr>
              <w:t>Single, free text</w:t>
            </w:r>
          </w:p>
          <w:p w14:paraId="4CD34442" w14:textId="77777777" w:rsidR="00F02914" w:rsidRPr="008004F5" w:rsidRDefault="00F02914" w:rsidP="00F87E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63" w:type="dxa"/>
          </w:tcPr>
          <w:p w14:paraId="1A3E4820" w14:textId="5E298BD6" w:rsidR="00F02914" w:rsidRPr="008004F5" w:rsidRDefault="00F02914" w:rsidP="00F87ED9">
            <w:pPr>
              <w:rPr>
                <w:rFonts w:ascii="Arial" w:hAnsi="Arial" w:cs="Arial"/>
                <w:sz w:val="20"/>
                <w:szCs w:val="20"/>
              </w:rPr>
            </w:pPr>
            <w:r w:rsidRPr="008004F5">
              <w:rPr>
                <w:rFonts w:ascii="Arial" w:hAnsi="Arial" w:cs="Arial"/>
                <w:sz w:val="20"/>
                <w:szCs w:val="20"/>
                <w:lang w:val="en-US"/>
              </w:rPr>
              <w:t>Prefer scope note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. Use sparingly</w:t>
            </w:r>
          </w:p>
          <w:p w14:paraId="5FEE6BE5" w14:textId="77777777" w:rsidR="00F02914" w:rsidRPr="008004F5" w:rsidRDefault="00F02914" w:rsidP="00F87E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3" w:type="dxa"/>
          </w:tcPr>
          <w:p w14:paraId="3A0189D4" w14:textId="7DF9D125" w:rsidR="00F02914" w:rsidRPr="008004F5" w:rsidRDefault="00F02914" w:rsidP="00F87ED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Use </w:t>
            </w:r>
            <w:r w:rsidRPr="008004F5">
              <w:rPr>
                <w:rFonts w:ascii="Arial" w:hAnsi="Arial" w:cs="Arial"/>
                <w:sz w:val="20"/>
                <w:szCs w:val="20"/>
              </w:rPr>
              <w:t>sparingly</w:t>
            </w:r>
          </w:p>
          <w:p w14:paraId="58AE1AD0" w14:textId="77777777" w:rsidR="00F02914" w:rsidRPr="008004F5" w:rsidRDefault="00F02914" w:rsidP="00F87ED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598BE27" w14:textId="0E6B6EE6" w:rsidR="00EE2807" w:rsidRDefault="00EE4362" w:rsidP="00EE2807">
      <w:pPr>
        <w:rPr>
          <w:rFonts w:ascii="Arial" w:hAnsi="Arial" w:cs="Arial"/>
          <w:sz w:val="20"/>
          <w:szCs w:val="20"/>
          <w:lang w:val="en-US"/>
        </w:rPr>
      </w:pPr>
      <w:r w:rsidRPr="002D5BF1">
        <w:rPr>
          <w:rFonts w:ascii="Arial" w:hAnsi="Arial" w:cs="Arial"/>
          <w:sz w:val="20"/>
          <w:szCs w:val="20"/>
          <w:lang w:val="en-US"/>
        </w:rPr>
        <w:t xml:space="preserve"> </w:t>
      </w:r>
    </w:p>
    <w:p w14:paraId="577ED587" w14:textId="50C1BEA1" w:rsidR="003333B1" w:rsidRDefault="003333B1" w:rsidP="00EE2807">
      <w:pPr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Glenn Wells</w:t>
      </w:r>
    </w:p>
    <w:p w14:paraId="60EE46B5" w14:textId="77777777" w:rsidR="003333B1" w:rsidRPr="00F87006" w:rsidRDefault="003333B1" w:rsidP="003333B1">
      <w:pPr>
        <w:spacing w:after="0" w:line="240" w:lineRule="auto"/>
        <w:rPr>
          <w:rFonts w:ascii="Arial" w:eastAsia="Times New Roman" w:hAnsi="Arial"/>
          <w:b/>
          <w:szCs w:val="24"/>
          <w:lang w:eastAsia="en-AU"/>
        </w:rPr>
      </w:pPr>
      <w:r w:rsidRPr="00F87006">
        <w:rPr>
          <w:rFonts w:ascii="Arial" w:eastAsia="Times New Roman" w:hAnsi="Arial"/>
          <w:b/>
          <w:szCs w:val="24"/>
          <w:lang w:eastAsia="en-AU"/>
        </w:rPr>
        <w:t>Document history and version control</w:t>
      </w:r>
    </w:p>
    <w:p w14:paraId="301B6E1D" w14:textId="77777777" w:rsidR="003333B1" w:rsidRPr="00F87006" w:rsidRDefault="003333B1" w:rsidP="003333B1">
      <w:pPr>
        <w:spacing w:after="0" w:line="240" w:lineRule="auto"/>
        <w:rPr>
          <w:rFonts w:ascii="Arial" w:eastAsia="Times New Roman" w:hAnsi="Arial"/>
          <w:szCs w:val="24"/>
          <w:lang w:eastAsia="en-AU"/>
        </w:rPr>
      </w:pPr>
    </w:p>
    <w:tbl>
      <w:tblPr>
        <w:tblW w:w="86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93"/>
        <w:gridCol w:w="1842"/>
        <w:gridCol w:w="2835"/>
        <w:gridCol w:w="2977"/>
      </w:tblGrid>
      <w:tr w:rsidR="003333B1" w:rsidRPr="00F87006" w14:paraId="68B0F386" w14:textId="77777777" w:rsidTr="00AE6B8B">
        <w:tc>
          <w:tcPr>
            <w:tcW w:w="993" w:type="dxa"/>
            <w:shd w:val="pct5" w:color="auto" w:fill="auto"/>
          </w:tcPr>
          <w:p w14:paraId="275C18A4" w14:textId="77777777" w:rsidR="003333B1" w:rsidRPr="00F87006" w:rsidRDefault="003333B1" w:rsidP="00AE6B8B">
            <w:pPr>
              <w:spacing w:before="60" w:after="6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AU"/>
              </w:rPr>
            </w:pPr>
            <w:r w:rsidRPr="00F87006">
              <w:rPr>
                <w:rFonts w:ascii="Arial" w:eastAsia="Times New Roman" w:hAnsi="Arial" w:cs="Arial"/>
                <w:b/>
                <w:sz w:val="20"/>
                <w:szCs w:val="20"/>
                <w:lang w:eastAsia="en-AU"/>
              </w:rPr>
              <w:t>Version</w:t>
            </w:r>
          </w:p>
        </w:tc>
        <w:tc>
          <w:tcPr>
            <w:tcW w:w="1842" w:type="dxa"/>
            <w:shd w:val="pct5" w:color="auto" w:fill="auto"/>
          </w:tcPr>
          <w:p w14:paraId="132A17B5" w14:textId="77777777" w:rsidR="003333B1" w:rsidRPr="00F87006" w:rsidRDefault="003333B1" w:rsidP="00AE6B8B">
            <w:pPr>
              <w:spacing w:before="60" w:after="6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AU"/>
              </w:rPr>
            </w:pPr>
            <w:r w:rsidRPr="00F87006">
              <w:rPr>
                <w:rFonts w:ascii="Arial" w:eastAsia="Times New Roman" w:hAnsi="Arial" w:cs="Arial"/>
                <w:b/>
                <w:sz w:val="20"/>
                <w:szCs w:val="20"/>
                <w:lang w:eastAsia="en-AU"/>
              </w:rPr>
              <w:t>Date approved</w:t>
            </w:r>
          </w:p>
        </w:tc>
        <w:tc>
          <w:tcPr>
            <w:tcW w:w="2835" w:type="dxa"/>
            <w:shd w:val="pct5" w:color="auto" w:fill="auto"/>
          </w:tcPr>
          <w:p w14:paraId="50DC4335" w14:textId="77777777" w:rsidR="003333B1" w:rsidRPr="00F87006" w:rsidRDefault="003333B1" w:rsidP="00AE6B8B">
            <w:pPr>
              <w:spacing w:before="60" w:after="6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AU"/>
              </w:rPr>
            </w:pPr>
            <w:r w:rsidRPr="00F87006">
              <w:rPr>
                <w:rFonts w:ascii="Arial" w:eastAsia="Times New Roman" w:hAnsi="Arial" w:cs="Arial"/>
                <w:b/>
                <w:sz w:val="20"/>
                <w:szCs w:val="20"/>
                <w:lang w:eastAsia="en-AU"/>
              </w:rPr>
              <w:t>Approved by</w:t>
            </w:r>
          </w:p>
        </w:tc>
        <w:tc>
          <w:tcPr>
            <w:tcW w:w="2977" w:type="dxa"/>
            <w:shd w:val="pct5" w:color="auto" w:fill="auto"/>
          </w:tcPr>
          <w:p w14:paraId="2D0B3AE5" w14:textId="77777777" w:rsidR="003333B1" w:rsidRPr="00F87006" w:rsidRDefault="003333B1" w:rsidP="00AE6B8B">
            <w:pPr>
              <w:spacing w:before="60" w:after="6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AU"/>
              </w:rPr>
            </w:pPr>
            <w:r w:rsidRPr="00F87006">
              <w:rPr>
                <w:rFonts w:ascii="Arial" w:eastAsia="Times New Roman" w:hAnsi="Arial" w:cs="Arial"/>
                <w:b/>
                <w:sz w:val="20"/>
                <w:szCs w:val="20"/>
                <w:lang w:eastAsia="en-AU"/>
              </w:rPr>
              <w:t>Brief description</w:t>
            </w:r>
          </w:p>
          <w:p w14:paraId="22DF3996" w14:textId="77777777" w:rsidR="003333B1" w:rsidRPr="00F87006" w:rsidRDefault="003333B1" w:rsidP="00AE6B8B">
            <w:pPr>
              <w:spacing w:before="60" w:after="6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AU"/>
              </w:rPr>
            </w:pPr>
          </w:p>
        </w:tc>
      </w:tr>
      <w:tr w:rsidR="003333B1" w:rsidRPr="00F87006" w14:paraId="6CA40DEC" w14:textId="77777777" w:rsidTr="00AE6B8B">
        <w:tc>
          <w:tcPr>
            <w:tcW w:w="993" w:type="dxa"/>
          </w:tcPr>
          <w:p w14:paraId="677B592F" w14:textId="7E15A66C" w:rsidR="003333B1" w:rsidRPr="00F87006" w:rsidRDefault="00F02914" w:rsidP="00AE6B8B">
            <w:pPr>
              <w:spacing w:before="60"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1842" w:type="dxa"/>
          </w:tcPr>
          <w:p w14:paraId="0219436F" w14:textId="77777777" w:rsidR="003333B1" w:rsidRPr="00F87006" w:rsidRDefault="003333B1" w:rsidP="00AE6B8B">
            <w:pPr>
              <w:spacing w:before="60"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</w:p>
        </w:tc>
        <w:tc>
          <w:tcPr>
            <w:tcW w:w="2835" w:type="dxa"/>
          </w:tcPr>
          <w:p w14:paraId="1E3CA742" w14:textId="77777777" w:rsidR="003333B1" w:rsidRPr="00F87006" w:rsidRDefault="003333B1" w:rsidP="00AE6B8B">
            <w:pPr>
              <w:spacing w:before="60"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</w:p>
        </w:tc>
        <w:tc>
          <w:tcPr>
            <w:tcW w:w="2977" w:type="dxa"/>
          </w:tcPr>
          <w:p w14:paraId="17E94FB8" w14:textId="77777777" w:rsidR="003333B1" w:rsidRPr="00F87006" w:rsidRDefault="003333B1" w:rsidP="00AE6B8B">
            <w:pPr>
              <w:spacing w:before="60"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</w:p>
        </w:tc>
      </w:tr>
      <w:tr w:rsidR="003333B1" w:rsidRPr="00F87006" w14:paraId="5B6A9748" w14:textId="77777777" w:rsidTr="00AE6B8B">
        <w:trPr>
          <w:trHeight w:val="299"/>
        </w:trPr>
        <w:tc>
          <w:tcPr>
            <w:tcW w:w="993" w:type="dxa"/>
          </w:tcPr>
          <w:p w14:paraId="6CB70CE5" w14:textId="77777777" w:rsidR="003333B1" w:rsidRPr="00F87006" w:rsidRDefault="003333B1" w:rsidP="00AE6B8B">
            <w:pPr>
              <w:spacing w:before="60"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</w:p>
        </w:tc>
        <w:tc>
          <w:tcPr>
            <w:tcW w:w="1842" w:type="dxa"/>
          </w:tcPr>
          <w:p w14:paraId="45769844" w14:textId="77777777" w:rsidR="003333B1" w:rsidRPr="00F87006" w:rsidRDefault="003333B1" w:rsidP="00AE6B8B">
            <w:pPr>
              <w:spacing w:before="60"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</w:p>
        </w:tc>
        <w:tc>
          <w:tcPr>
            <w:tcW w:w="2835" w:type="dxa"/>
          </w:tcPr>
          <w:p w14:paraId="71BC31E8" w14:textId="77777777" w:rsidR="003333B1" w:rsidRPr="00F87006" w:rsidRDefault="003333B1" w:rsidP="00AE6B8B">
            <w:pPr>
              <w:spacing w:before="60"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</w:p>
        </w:tc>
        <w:tc>
          <w:tcPr>
            <w:tcW w:w="2977" w:type="dxa"/>
          </w:tcPr>
          <w:p w14:paraId="5BD37CE0" w14:textId="77777777" w:rsidR="003333B1" w:rsidRPr="00F87006" w:rsidRDefault="003333B1" w:rsidP="00AE6B8B">
            <w:pPr>
              <w:spacing w:before="60"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</w:p>
        </w:tc>
      </w:tr>
    </w:tbl>
    <w:p w14:paraId="10F34D6F" w14:textId="77777777" w:rsidR="003333B1" w:rsidRPr="002D5BF1" w:rsidRDefault="003333B1" w:rsidP="00EE2807">
      <w:pPr>
        <w:rPr>
          <w:rFonts w:ascii="Arial" w:hAnsi="Arial" w:cs="Arial"/>
          <w:sz w:val="20"/>
          <w:szCs w:val="20"/>
          <w:lang w:val="en-US"/>
        </w:rPr>
      </w:pPr>
    </w:p>
    <w:sectPr w:rsidR="003333B1" w:rsidRPr="002D5BF1" w:rsidSect="008978D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709" w:right="1440" w:bottom="1135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07BE5B" w14:textId="77777777" w:rsidR="00C473DA" w:rsidRDefault="00C473DA" w:rsidP="009718F9">
      <w:pPr>
        <w:spacing w:after="0" w:line="240" w:lineRule="auto"/>
      </w:pPr>
      <w:r>
        <w:separator/>
      </w:r>
    </w:p>
  </w:endnote>
  <w:endnote w:type="continuationSeparator" w:id="0">
    <w:p w14:paraId="4D7F2386" w14:textId="77777777" w:rsidR="00C473DA" w:rsidRDefault="00C473DA" w:rsidP="009718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aramond-Regula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F05B7" w14:textId="77777777" w:rsidR="00C03530" w:rsidRDefault="00C035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306898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59A545" w14:textId="0B177A33" w:rsidR="003333B1" w:rsidRDefault="003333B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EE5EC1" w14:textId="77777777" w:rsidR="003333B1" w:rsidRDefault="003333B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D1AD07" w14:textId="77777777" w:rsidR="00C03530" w:rsidRDefault="00C035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9C7E42" w14:textId="77777777" w:rsidR="00C473DA" w:rsidRDefault="00C473DA" w:rsidP="009718F9">
      <w:pPr>
        <w:spacing w:after="0" w:line="240" w:lineRule="auto"/>
      </w:pPr>
      <w:r>
        <w:separator/>
      </w:r>
    </w:p>
  </w:footnote>
  <w:footnote w:type="continuationSeparator" w:id="0">
    <w:p w14:paraId="7569D374" w14:textId="77777777" w:rsidR="00C473DA" w:rsidRDefault="00C473DA" w:rsidP="009718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FEF11" w14:textId="77777777" w:rsidR="00C03530" w:rsidRDefault="00C035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29238610"/>
      <w:docPartObj>
        <w:docPartGallery w:val="Watermarks"/>
        <w:docPartUnique/>
      </w:docPartObj>
    </w:sdtPr>
    <w:sdtContent>
      <w:p w14:paraId="280BED38" w14:textId="38BC4B11" w:rsidR="00C03530" w:rsidRDefault="00C03530">
        <w:pPr>
          <w:pStyle w:val="Header"/>
        </w:pPr>
        <w:r>
          <w:rPr>
            <w:noProof/>
          </w:rPr>
          <w:pict w14:anchorId="567262F8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6626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D4915D" w14:textId="77777777" w:rsidR="00C03530" w:rsidRDefault="00C035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0FF8ED6A"/>
    <w:lvl w:ilvl="0">
      <w:numFmt w:val="bullet"/>
      <w:lvlText w:val="*"/>
      <w:lvlJc w:val="left"/>
      <w:pPr>
        <w:ind w:left="0" w:firstLine="0"/>
      </w:pPr>
    </w:lvl>
  </w:abstractNum>
  <w:abstractNum w:abstractNumId="1" w15:restartNumberingAfterBreak="0">
    <w:nsid w:val="08461EBE"/>
    <w:multiLevelType w:val="hybridMultilevel"/>
    <w:tmpl w:val="E57E92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734D3"/>
    <w:multiLevelType w:val="hybridMultilevel"/>
    <w:tmpl w:val="94DC3870"/>
    <w:lvl w:ilvl="0" w:tplc="0C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3" w15:restartNumberingAfterBreak="0">
    <w:nsid w:val="09761B74"/>
    <w:multiLevelType w:val="hybridMultilevel"/>
    <w:tmpl w:val="B6EAE80E"/>
    <w:lvl w:ilvl="0" w:tplc="0C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" w15:restartNumberingAfterBreak="0">
    <w:nsid w:val="0BCF38BE"/>
    <w:multiLevelType w:val="hybridMultilevel"/>
    <w:tmpl w:val="4558C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BE641C"/>
    <w:multiLevelType w:val="hybridMultilevel"/>
    <w:tmpl w:val="7FD22A98"/>
    <w:lvl w:ilvl="0" w:tplc="E3D8510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E56CFB"/>
    <w:multiLevelType w:val="hybridMultilevel"/>
    <w:tmpl w:val="4F8634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7B641A"/>
    <w:multiLevelType w:val="hybridMultilevel"/>
    <w:tmpl w:val="131EEC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355B46"/>
    <w:multiLevelType w:val="hybridMultilevel"/>
    <w:tmpl w:val="BF6896E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A3062A1"/>
    <w:multiLevelType w:val="hybridMultilevel"/>
    <w:tmpl w:val="750CED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2D39E0"/>
    <w:multiLevelType w:val="hybridMultilevel"/>
    <w:tmpl w:val="006688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0204EB"/>
    <w:multiLevelType w:val="hybridMultilevel"/>
    <w:tmpl w:val="A8C62C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8F07E7"/>
    <w:multiLevelType w:val="hybridMultilevel"/>
    <w:tmpl w:val="968CFF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AF129F"/>
    <w:multiLevelType w:val="hybridMultilevel"/>
    <w:tmpl w:val="01B4BB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27214E"/>
    <w:multiLevelType w:val="hybridMultilevel"/>
    <w:tmpl w:val="A8F8AA8A"/>
    <w:lvl w:ilvl="0" w:tplc="30C8DB4C">
      <w:numFmt w:val="bullet"/>
      <w:lvlText w:val="-"/>
      <w:lvlJc w:val="left"/>
      <w:pPr>
        <w:ind w:left="720" w:hanging="360"/>
      </w:pPr>
      <w:rPr>
        <w:rFonts w:ascii="AGaramond-Regular" w:eastAsiaTheme="minorHAnsi" w:hAnsi="AGaramond-Regular" w:cs="AGaramond-Regular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3657B2"/>
    <w:multiLevelType w:val="hybridMultilevel"/>
    <w:tmpl w:val="D5768A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665DEE"/>
    <w:multiLevelType w:val="hybridMultilevel"/>
    <w:tmpl w:val="59A8EF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D63A38"/>
    <w:multiLevelType w:val="hybridMultilevel"/>
    <w:tmpl w:val="599628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945379"/>
    <w:multiLevelType w:val="hybridMultilevel"/>
    <w:tmpl w:val="27E4D9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B8371D"/>
    <w:multiLevelType w:val="hybridMultilevel"/>
    <w:tmpl w:val="D64A8B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CF0855"/>
    <w:multiLevelType w:val="hybridMultilevel"/>
    <w:tmpl w:val="AADA10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8C4359"/>
    <w:multiLevelType w:val="hybridMultilevel"/>
    <w:tmpl w:val="EDD80C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681B18"/>
    <w:multiLevelType w:val="hybridMultilevel"/>
    <w:tmpl w:val="1F5C86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7E70A1"/>
    <w:multiLevelType w:val="hybridMultilevel"/>
    <w:tmpl w:val="5EE052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9C7239"/>
    <w:multiLevelType w:val="hybridMultilevel"/>
    <w:tmpl w:val="A6FEFE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A76812"/>
    <w:multiLevelType w:val="hybridMultilevel"/>
    <w:tmpl w:val="99249C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6A51ED"/>
    <w:multiLevelType w:val="hybridMultilevel"/>
    <w:tmpl w:val="02C213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AC3B8B"/>
    <w:multiLevelType w:val="hybridMultilevel"/>
    <w:tmpl w:val="0FEE8B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C9277E"/>
    <w:multiLevelType w:val="hybridMultilevel"/>
    <w:tmpl w:val="A07E6D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A47E41"/>
    <w:multiLevelType w:val="hybridMultilevel"/>
    <w:tmpl w:val="9AE00EFE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E6B0121"/>
    <w:multiLevelType w:val="hybridMultilevel"/>
    <w:tmpl w:val="0114AD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195562"/>
    <w:multiLevelType w:val="hybridMultilevel"/>
    <w:tmpl w:val="9A0C69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DB2FCB"/>
    <w:multiLevelType w:val="hybridMultilevel"/>
    <w:tmpl w:val="69BCD2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1C410B"/>
    <w:multiLevelType w:val="hybridMultilevel"/>
    <w:tmpl w:val="773E0A28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4" w15:restartNumberingAfterBreak="0">
    <w:nsid w:val="68A83FEB"/>
    <w:multiLevelType w:val="hybridMultilevel"/>
    <w:tmpl w:val="9870AD94"/>
    <w:lvl w:ilvl="0" w:tplc="0C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783260"/>
    <w:multiLevelType w:val="hybridMultilevel"/>
    <w:tmpl w:val="B00667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A3738C"/>
    <w:multiLevelType w:val="hybridMultilevel"/>
    <w:tmpl w:val="DD92E4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CF7A69"/>
    <w:multiLevelType w:val="hybridMultilevel"/>
    <w:tmpl w:val="A238CC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0F6A6A"/>
    <w:multiLevelType w:val="hybridMultilevel"/>
    <w:tmpl w:val="5E6A61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0C2415"/>
    <w:multiLevelType w:val="hybridMultilevel"/>
    <w:tmpl w:val="C2EC52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6143A7"/>
    <w:multiLevelType w:val="hybridMultilevel"/>
    <w:tmpl w:val="D1C060E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40"/>
  </w:num>
  <w:num w:numId="3">
    <w:abstractNumId w:val="12"/>
  </w:num>
  <w:num w:numId="4">
    <w:abstractNumId w:val="21"/>
  </w:num>
  <w:num w:numId="5">
    <w:abstractNumId w:val="5"/>
  </w:num>
  <w:num w:numId="6">
    <w:abstractNumId w:val="34"/>
  </w:num>
  <w:num w:numId="7">
    <w:abstractNumId w:val="25"/>
  </w:num>
  <w:num w:numId="8">
    <w:abstractNumId w:val="29"/>
  </w:num>
  <w:num w:numId="9">
    <w:abstractNumId w:val="4"/>
  </w:num>
  <w:num w:numId="10">
    <w:abstractNumId w:val="15"/>
  </w:num>
  <w:num w:numId="11">
    <w:abstractNumId w:val="38"/>
  </w:num>
  <w:num w:numId="12">
    <w:abstractNumId w:val="30"/>
  </w:num>
  <w:num w:numId="13">
    <w:abstractNumId w:val="31"/>
  </w:num>
  <w:num w:numId="14">
    <w:abstractNumId w:val="36"/>
  </w:num>
  <w:num w:numId="15">
    <w:abstractNumId w:val="32"/>
  </w:num>
  <w:num w:numId="16">
    <w:abstractNumId w:val="7"/>
  </w:num>
  <w:num w:numId="17">
    <w:abstractNumId w:val="3"/>
  </w:num>
  <w:num w:numId="18">
    <w:abstractNumId w:val="24"/>
  </w:num>
  <w:num w:numId="19">
    <w:abstractNumId w:val="19"/>
  </w:num>
  <w:num w:numId="20">
    <w:abstractNumId w:val="33"/>
  </w:num>
  <w:num w:numId="21">
    <w:abstractNumId w:val="39"/>
  </w:num>
  <w:num w:numId="22">
    <w:abstractNumId w:val="37"/>
  </w:num>
  <w:num w:numId="23">
    <w:abstractNumId w:val="26"/>
  </w:num>
  <w:num w:numId="24">
    <w:abstractNumId w:val="6"/>
  </w:num>
  <w:num w:numId="25">
    <w:abstractNumId w:val="18"/>
  </w:num>
  <w:num w:numId="26">
    <w:abstractNumId w:val="35"/>
  </w:num>
  <w:num w:numId="27">
    <w:abstractNumId w:val="20"/>
  </w:num>
  <w:num w:numId="28">
    <w:abstractNumId w:val="0"/>
    <w:lvlOverride w:ilvl="0">
      <w:lvl w:ilvl="0">
        <w:numFmt w:val="decimal"/>
        <w:lvlText w:val="•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sz w:val="64"/>
        </w:rPr>
      </w:lvl>
    </w:lvlOverride>
  </w:num>
  <w:num w:numId="29">
    <w:abstractNumId w:val="8"/>
  </w:num>
  <w:num w:numId="30">
    <w:abstractNumId w:val="16"/>
  </w:num>
  <w:num w:numId="31">
    <w:abstractNumId w:val="27"/>
  </w:num>
  <w:num w:numId="32">
    <w:abstractNumId w:val="13"/>
  </w:num>
  <w:num w:numId="33">
    <w:abstractNumId w:val="23"/>
  </w:num>
  <w:num w:numId="34">
    <w:abstractNumId w:val="2"/>
  </w:num>
  <w:num w:numId="35">
    <w:abstractNumId w:val="22"/>
  </w:num>
  <w:num w:numId="36">
    <w:abstractNumId w:val="9"/>
  </w:num>
  <w:num w:numId="37">
    <w:abstractNumId w:val="1"/>
  </w:num>
  <w:num w:numId="38">
    <w:abstractNumId w:val="28"/>
  </w:num>
  <w:num w:numId="39">
    <w:abstractNumId w:val="17"/>
  </w:num>
  <w:num w:numId="40">
    <w:abstractNumId w:val="10"/>
  </w:num>
  <w:num w:numId="4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5"/>
  <w:proofState w:spelling="clean" w:grammar="clean"/>
  <w:defaultTabStop w:val="720"/>
  <w:characterSpacingControl w:val="doNotCompress"/>
  <w:hdrShapeDefaults>
    <o:shapedefaults v:ext="edit" spidmax="26627"/>
    <o:shapelayout v:ext="edit">
      <o:idmap v:ext="edit" data="26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1MDW0MDWzsLA0MjFV0lEKTi0uzszPAykwNK4FAGx6gmgtAAAA"/>
  </w:docVars>
  <w:rsids>
    <w:rsidRoot w:val="002D0130"/>
    <w:rsid w:val="00057B02"/>
    <w:rsid w:val="00080B69"/>
    <w:rsid w:val="000A01C1"/>
    <w:rsid w:val="000A10AF"/>
    <w:rsid w:val="000A4031"/>
    <w:rsid w:val="000E482D"/>
    <w:rsid w:val="00115DF1"/>
    <w:rsid w:val="0017702C"/>
    <w:rsid w:val="001A3B6D"/>
    <w:rsid w:val="001D0A8A"/>
    <w:rsid w:val="00222C32"/>
    <w:rsid w:val="002535F7"/>
    <w:rsid w:val="00275377"/>
    <w:rsid w:val="00277697"/>
    <w:rsid w:val="0028126A"/>
    <w:rsid w:val="00284CA8"/>
    <w:rsid w:val="002D0130"/>
    <w:rsid w:val="002D5BF1"/>
    <w:rsid w:val="002D6D42"/>
    <w:rsid w:val="002F5158"/>
    <w:rsid w:val="00303C65"/>
    <w:rsid w:val="0031353E"/>
    <w:rsid w:val="00313BCB"/>
    <w:rsid w:val="003333B1"/>
    <w:rsid w:val="00356A63"/>
    <w:rsid w:val="00371CE2"/>
    <w:rsid w:val="00393926"/>
    <w:rsid w:val="003A03FF"/>
    <w:rsid w:val="003C45B6"/>
    <w:rsid w:val="003D5D2F"/>
    <w:rsid w:val="0040385A"/>
    <w:rsid w:val="00414B59"/>
    <w:rsid w:val="00472A84"/>
    <w:rsid w:val="004A3DD5"/>
    <w:rsid w:val="004B617F"/>
    <w:rsid w:val="00534A63"/>
    <w:rsid w:val="00545DD1"/>
    <w:rsid w:val="005848E2"/>
    <w:rsid w:val="005C0A90"/>
    <w:rsid w:val="005F213C"/>
    <w:rsid w:val="005F3D8E"/>
    <w:rsid w:val="00615244"/>
    <w:rsid w:val="0069190B"/>
    <w:rsid w:val="006A66A5"/>
    <w:rsid w:val="006E7365"/>
    <w:rsid w:val="0072501C"/>
    <w:rsid w:val="008004F5"/>
    <w:rsid w:val="0087483E"/>
    <w:rsid w:val="008978D9"/>
    <w:rsid w:val="008B1E75"/>
    <w:rsid w:val="008D39A9"/>
    <w:rsid w:val="008E1F47"/>
    <w:rsid w:val="0093035E"/>
    <w:rsid w:val="009332BA"/>
    <w:rsid w:val="00941499"/>
    <w:rsid w:val="00942BCD"/>
    <w:rsid w:val="009718F9"/>
    <w:rsid w:val="009930D7"/>
    <w:rsid w:val="00996155"/>
    <w:rsid w:val="00A007E1"/>
    <w:rsid w:val="00A049F9"/>
    <w:rsid w:val="00A44782"/>
    <w:rsid w:val="00A72FB2"/>
    <w:rsid w:val="00A805F1"/>
    <w:rsid w:val="00AB445F"/>
    <w:rsid w:val="00AD0620"/>
    <w:rsid w:val="00B44A6D"/>
    <w:rsid w:val="00B50F3E"/>
    <w:rsid w:val="00B83853"/>
    <w:rsid w:val="00B87FBD"/>
    <w:rsid w:val="00BE7D90"/>
    <w:rsid w:val="00C03530"/>
    <w:rsid w:val="00C2670D"/>
    <w:rsid w:val="00C473DA"/>
    <w:rsid w:val="00C7648F"/>
    <w:rsid w:val="00C979B4"/>
    <w:rsid w:val="00CD3B91"/>
    <w:rsid w:val="00CD5E2E"/>
    <w:rsid w:val="00D04AD7"/>
    <w:rsid w:val="00D122E4"/>
    <w:rsid w:val="00D526C6"/>
    <w:rsid w:val="00D90BC8"/>
    <w:rsid w:val="00DA58D2"/>
    <w:rsid w:val="00DA6019"/>
    <w:rsid w:val="00DE506C"/>
    <w:rsid w:val="00E55F8F"/>
    <w:rsid w:val="00E72CE4"/>
    <w:rsid w:val="00EA12B5"/>
    <w:rsid w:val="00ED0B78"/>
    <w:rsid w:val="00EE2807"/>
    <w:rsid w:val="00EE4362"/>
    <w:rsid w:val="00F02914"/>
    <w:rsid w:val="00F31E20"/>
    <w:rsid w:val="00F33BBA"/>
    <w:rsid w:val="00F37216"/>
    <w:rsid w:val="00F7723B"/>
    <w:rsid w:val="00F85DF8"/>
    <w:rsid w:val="00F87ED9"/>
    <w:rsid w:val="00F9003F"/>
    <w:rsid w:val="00F9248B"/>
    <w:rsid w:val="00FA31A0"/>
    <w:rsid w:val="00FB5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7"/>
    <o:shapelayout v:ext="edit">
      <o:idmap v:ext="edit" data="1"/>
    </o:shapelayout>
  </w:shapeDefaults>
  <w:decimalSymbol w:val="."/>
  <w:listSeparator w:val=","/>
  <w14:docId w14:val="6ABE7F3E"/>
  <w15:chartTrackingRefBased/>
  <w15:docId w15:val="{D5BF305C-F8EE-47D5-9620-6E40DD824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1A3B6D"/>
    <w:pPr>
      <w:keepNext/>
      <w:spacing w:after="0" w:line="240" w:lineRule="auto"/>
      <w:outlineLvl w:val="0"/>
    </w:pPr>
    <w:rPr>
      <w:rFonts w:ascii="Arial" w:eastAsia="Times New Roman" w:hAnsi="Arial" w:cs="Times New Roman"/>
      <w:b/>
      <w:kern w:val="28"/>
      <w:sz w:val="28"/>
      <w:szCs w:val="20"/>
      <w:lang w:eastAsia="zh-C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248B"/>
    <w:pPr>
      <w:spacing w:after="0" w:line="240" w:lineRule="auto"/>
      <w:outlineLvl w:val="1"/>
    </w:pPr>
    <w:rPr>
      <w:rFonts w:ascii="Arial" w:hAnsi="Arial" w:cs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013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939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3926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9392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718F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718F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718F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718F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2F51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2F5158"/>
    <w:rPr>
      <w:b/>
      <w:bCs/>
    </w:rPr>
  </w:style>
  <w:style w:type="table" w:styleId="TableGrid">
    <w:name w:val="Table Grid"/>
    <w:basedOn w:val="TableNormal"/>
    <w:uiPriority w:val="59"/>
    <w:rsid w:val="00472A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805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5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5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5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5F1"/>
    <w:rPr>
      <w:b/>
      <w:bCs/>
      <w:sz w:val="20"/>
      <w:szCs w:val="20"/>
    </w:rPr>
  </w:style>
  <w:style w:type="paragraph" w:styleId="EndnoteText">
    <w:name w:val="endnote text"/>
    <w:basedOn w:val="Normal"/>
    <w:link w:val="EndnoteTextChar"/>
    <w:uiPriority w:val="99"/>
    <w:unhideWhenUsed/>
    <w:rsid w:val="00AB445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AB445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B445F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FA31A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A01C1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1A3B6D"/>
    <w:rPr>
      <w:rFonts w:ascii="Arial" w:eastAsia="Times New Roman" w:hAnsi="Arial" w:cs="Times New Roman"/>
      <w:b/>
      <w:kern w:val="28"/>
      <w:sz w:val="28"/>
      <w:szCs w:val="20"/>
      <w:lang w:eastAsia="zh-CN"/>
    </w:rPr>
  </w:style>
  <w:style w:type="paragraph" w:customStyle="1" w:styleId="TRIM">
    <w:name w:val="TRIM"/>
    <w:basedOn w:val="Normal"/>
    <w:qFormat/>
    <w:rsid w:val="001A3B6D"/>
    <w:pPr>
      <w:spacing w:after="0" w:line="240" w:lineRule="auto"/>
    </w:pPr>
    <w:rPr>
      <w:rFonts w:ascii="Arial" w:eastAsia="Times New Roman" w:hAnsi="Arial" w:cs="Times New Roman"/>
      <w:color w:val="808080"/>
      <w:sz w:val="16"/>
      <w:szCs w:val="20"/>
      <w:lang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F9248B"/>
    <w:rPr>
      <w:rFonts w:ascii="Arial" w:hAnsi="Arial" w:cs="Arial"/>
      <w:b/>
    </w:rPr>
  </w:style>
  <w:style w:type="paragraph" w:customStyle="1" w:styleId="PolicyHeader">
    <w:name w:val="Policy Header"/>
    <w:basedOn w:val="Normal"/>
    <w:qFormat/>
    <w:rsid w:val="001A3B6D"/>
    <w:pPr>
      <w:spacing w:before="120" w:after="0" w:line="240" w:lineRule="auto"/>
    </w:pPr>
    <w:rPr>
      <w:rFonts w:ascii="Arial" w:eastAsia="Times New Roman" w:hAnsi="Arial" w:cs="Times New Roman"/>
      <w:b/>
      <w:color w:val="808080"/>
      <w:sz w:val="16"/>
      <w:szCs w:val="16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3333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33B1"/>
  </w:style>
  <w:style w:type="paragraph" w:styleId="Footer">
    <w:name w:val="footer"/>
    <w:basedOn w:val="Normal"/>
    <w:link w:val="FooterChar"/>
    <w:uiPriority w:val="99"/>
    <w:unhideWhenUsed/>
    <w:rsid w:val="003333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33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45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274931">
          <w:marLeft w:val="75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144342">
          <w:marLeft w:val="75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96454">
          <w:marLeft w:val="75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0542">
          <w:marLeft w:val="75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92745">
          <w:marLeft w:val="75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938952">
          <w:marLeft w:val="75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52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1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3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DAA550D778CB47917F3B6B6885FBC1" ma:contentTypeVersion="13" ma:contentTypeDescription="Create a new document." ma:contentTypeScope="" ma:versionID="ecc9d3aa8af6d8eb6bf1a8d6a2bf5d19">
  <xsd:schema xmlns:xsd="http://www.w3.org/2001/XMLSchema" xmlns:xs="http://www.w3.org/2001/XMLSchema" xmlns:p="http://schemas.microsoft.com/office/2006/metadata/properties" xmlns:ns3="eb7abf0a-6d4c-4ccd-bcc8-3bd80e2987fb" xmlns:ns4="5c8aa1c0-7a5d-4400-919c-b2b7f53ea2ab" targetNamespace="http://schemas.microsoft.com/office/2006/metadata/properties" ma:root="true" ma:fieldsID="9ae4439166d0ea99ba22d09a2cb95c52" ns3:_="" ns4:_="">
    <xsd:import namespace="eb7abf0a-6d4c-4ccd-bcc8-3bd80e2987fb"/>
    <xsd:import namespace="5c8aa1c0-7a5d-4400-919c-b2b7f53ea2a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7abf0a-6d4c-4ccd-bcc8-3bd80e2987f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8aa1c0-7a5d-4400-919c-b2b7f53ea2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C4985E-DB4A-422B-84FC-E01B9D4C640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C13958F-364C-4C42-AAE5-E1ACE259F5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7abf0a-6d4c-4ccd-bcc8-3bd80e2987fb"/>
    <ds:schemaRef ds:uri="5c8aa1c0-7a5d-4400-919c-b2b7f53ea2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C18EF4-943B-4CD9-B4E2-276492C1C0E2}">
  <ds:schemaRefs>
    <ds:schemaRef ds:uri="eb7abf0a-6d4c-4ccd-bcc8-3bd80e2987fb"/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http://purl.org/dc/elements/1.1/"/>
    <ds:schemaRef ds:uri="http://purl.org/dc/dcmitype/"/>
    <ds:schemaRef ds:uri="http://schemas.microsoft.com/office/2006/documentManagement/types"/>
    <ds:schemaRef ds:uri="http://purl.org/dc/terms/"/>
    <ds:schemaRef ds:uri="http://schemas.microsoft.com/office/infopath/2007/PartnerControls"/>
    <ds:schemaRef ds:uri="5c8aa1c0-7a5d-4400-919c-b2b7f53ea2ab"/>
  </ds:schemaRefs>
</ds:datastoreItem>
</file>

<file path=customXml/itemProps4.xml><?xml version="1.0" encoding="utf-8"?>
<ds:datastoreItem xmlns:ds="http://schemas.openxmlformats.org/officeDocument/2006/customXml" ds:itemID="{754CD6C7-6F5D-4927-82BA-DFD53CD8B4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9</Words>
  <Characters>3279</Characters>
  <Application>Microsoft Office Word</Application>
  <DocSecurity>0</DocSecurity>
  <Lines>252</Lines>
  <Paragraphs>1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n Wells</dc:creator>
  <cp:keywords/>
  <dc:description/>
  <cp:lastModifiedBy>Glenn Wells</cp:lastModifiedBy>
  <cp:revision>2</cp:revision>
  <dcterms:created xsi:type="dcterms:W3CDTF">2020-02-13T23:13:00Z</dcterms:created>
  <dcterms:modified xsi:type="dcterms:W3CDTF">2020-02-13T2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DAA550D778CB47917F3B6B6885FBC1</vt:lpwstr>
  </property>
</Properties>
</file>